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8F7263" w14:textId="77777777" w:rsidR="00D62A5D" w:rsidRDefault="00FB616B" w:rsidP="00287E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/>
          <w:b/>
          <w:sz w:val="20"/>
          <w:szCs w:val="20"/>
        </w:rPr>
      </w:pPr>
      <w:bookmarkStart w:id="0" w:name="OLE_LINK1"/>
      <w:bookmarkStart w:id="1" w:name="OLE_LINK2"/>
      <w:r>
        <w:rPr>
          <w:rFonts w:ascii="Arial" w:hAnsi="Arial"/>
          <w:b/>
          <w:sz w:val="20"/>
          <w:szCs w:val="20"/>
        </w:rPr>
        <w:t xml:space="preserve">SDWG </w:t>
      </w:r>
      <w:r w:rsidR="003C58BB">
        <w:rPr>
          <w:rFonts w:ascii="Arial" w:hAnsi="Arial"/>
          <w:b/>
          <w:sz w:val="20"/>
          <w:szCs w:val="20"/>
        </w:rPr>
        <w:t>- Form Definition and Questionnaire Response</w:t>
      </w:r>
      <w:r>
        <w:rPr>
          <w:rFonts w:ascii="Arial" w:hAnsi="Arial"/>
          <w:b/>
          <w:sz w:val="20"/>
          <w:szCs w:val="20"/>
        </w:rPr>
        <w:t xml:space="preserve"> Subgroup</w:t>
      </w:r>
      <w:r w:rsidR="002331F0">
        <w:rPr>
          <w:rFonts w:ascii="Arial" w:hAnsi="Arial"/>
          <w:b/>
          <w:sz w:val="20"/>
          <w:szCs w:val="20"/>
        </w:rPr>
        <w:t xml:space="preserve"> Meeting</w:t>
      </w:r>
    </w:p>
    <w:p w14:paraId="568F7264" w14:textId="77777777" w:rsidR="00D62A5D" w:rsidRPr="00A951A0" w:rsidRDefault="00D62A5D" w:rsidP="006B1C97">
      <w:pPr>
        <w:rPr>
          <w:rFonts w:ascii="Arial" w:hAnsi="Arial"/>
          <w:b/>
          <w:sz w:val="20"/>
          <w:szCs w:val="20"/>
        </w:rPr>
      </w:pPr>
    </w:p>
    <w:p w14:paraId="568F7265" w14:textId="77777777" w:rsidR="006B1C97" w:rsidRPr="00E70119" w:rsidRDefault="006B1C97" w:rsidP="00E70119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E70119">
        <w:rPr>
          <w:rFonts w:ascii="Verdana" w:hAnsi="Verdana"/>
          <w:b/>
          <w:bCs/>
          <w:color w:val="0000FF"/>
          <w:sz w:val="20"/>
          <w:szCs w:val="20"/>
        </w:rPr>
        <w:t>Logistics</w:t>
      </w:r>
      <w:r w:rsidR="001005E9" w:rsidRPr="00E70119">
        <w:rPr>
          <w:rFonts w:ascii="Verdana" w:hAnsi="Verdana"/>
          <w:b/>
          <w:bCs/>
          <w:color w:val="0000FF"/>
          <w:sz w:val="20"/>
          <w:szCs w:val="20"/>
        </w:rPr>
        <w:t>:</w:t>
      </w:r>
    </w:p>
    <w:bookmarkEnd w:id="0"/>
    <w:bookmarkEnd w:id="1"/>
    <w:p w14:paraId="568F7266" w14:textId="06A1F34E" w:rsidR="006B1C97" w:rsidRPr="00A951A0" w:rsidRDefault="006B1C97" w:rsidP="00287E6F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Date / Time:</w:t>
      </w:r>
      <w:r w:rsidRPr="00A951A0">
        <w:rPr>
          <w:rFonts w:ascii="Arial" w:hAnsi="Arial"/>
          <w:sz w:val="20"/>
          <w:szCs w:val="20"/>
        </w:rPr>
        <w:t xml:space="preserve"> </w:t>
      </w:r>
      <w:r w:rsidR="0003501F">
        <w:rPr>
          <w:rFonts w:ascii="Arial" w:hAnsi="Arial"/>
          <w:sz w:val="20"/>
          <w:szCs w:val="20"/>
        </w:rPr>
        <w:t>July</w:t>
      </w:r>
      <w:r w:rsidR="00176A11">
        <w:rPr>
          <w:rFonts w:ascii="Arial" w:hAnsi="Arial"/>
          <w:sz w:val="20"/>
          <w:szCs w:val="20"/>
        </w:rPr>
        <w:t xml:space="preserve"> </w:t>
      </w:r>
      <w:r w:rsidR="0003501F">
        <w:rPr>
          <w:rFonts w:ascii="Arial" w:hAnsi="Arial"/>
          <w:sz w:val="20"/>
          <w:szCs w:val="20"/>
        </w:rPr>
        <w:t>10</w:t>
      </w:r>
      <w:r w:rsidR="00D97EC1">
        <w:rPr>
          <w:rFonts w:ascii="Arial" w:hAnsi="Arial"/>
          <w:sz w:val="20"/>
          <w:szCs w:val="20"/>
        </w:rPr>
        <w:t xml:space="preserve">, </w:t>
      </w:r>
      <w:r w:rsidR="006C2B88">
        <w:rPr>
          <w:rFonts w:ascii="Arial" w:hAnsi="Arial"/>
          <w:sz w:val="20"/>
          <w:szCs w:val="20"/>
        </w:rPr>
        <w:t>201</w:t>
      </w:r>
      <w:r w:rsidR="00F869E5">
        <w:rPr>
          <w:rFonts w:ascii="Arial" w:hAnsi="Arial"/>
          <w:sz w:val="20"/>
          <w:szCs w:val="20"/>
        </w:rPr>
        <w:t>7</w:t>
      </w:r>
      <w:r w:rsidR="005B59E8">
        <w:rPr>
          <w:rFonts w:ascii="Arial" w:hAnsi="Arial"/>
          <w:sz w:val="20"/>
          <w:szCs w:val="20"/>
        </w:rPr>
        <w:t xml:space="preserve">, </w:t>
      </w:r>
      <w:r w:rsidR="0003501F">
        <w:rPr>
          <w:rFonts w:ascii="Arial" w:hAnsi="Arial"/>
          <w:sz w:val="20"/>
          <w:szCs w:val="20"/>
        </w:rPr>
        <w:t>10:00am to 10</w:t>
      </w:r>
      <w:r w:rsidR="006E6E6B">
        <w:rPr>
          <w:rFonts w:ascii="Arial" w:hAnsi="Arial"/>
          <w:sz w:val="20"/>
          <w:szCs w:val="20"/>
        </w:rPr>
        <w:t>:</w:t>
      </w:r>
      <w:r w:rsidR="0003501F">
        <w:rPr>
          <w:rFonts w:ascii="Arial" w:hAnsi="Arial"/>
          <w:sz w:val="20"/>
          <w:szCs w:val="20"/>
        </w:rPr>
        <w:t>26am E</w:t>
      </w:r>
      <w:r w:rsidR="006C2B88">
        <w:rPr>
          <w:rFonts w:ascii="Arial" w:hAnsi="Arial"/>
          <w:sz w:val="20"/>
          <w:szCs w:val="20"/>
        </w:rPr>
        <w:t>T</w:t>
      </w:r>
    </w:p>
    <w:p w14:paraId="568F7267" w14:textId="77777777" w:rsidR="006B1C97" w:rsidRPr="00A951A0" w:rsidRDefault="006B1C97" w:rsidP="006B1C97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Location:</w:t>
      </w:r>
      <w:r w:rsidR="00E76071">
        <w:rPr>
          <w:rFonts w:ascii="Arial" w:hAnsi="Arial"/>
          <w:sz w:val="20"/>
          <w:szCs w:val="20"/>
        </w:rPr>
        <w:t xml:space="preserve"> Telco</w:t>
      </w:r>
    </w:p>
    <w:p w14:paraId="568F7268" w14:textId="77777777" w:rsidR="006B1C97" w:rsidRDefault="006B1C97" w:rsidP="00A0067D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="006956B4">
        <w:rPr>
          <w:rFonts w:ascii="Arial" w:hAnsi="Arial"/>
          <w:i/>
          <w:sz w:val="20"/>
          <w:szCs w:val="20"/>
        </w:rPr>
        <w:t>Facilitator</w:t>
      </w:r>
      <w:r w:rsidRPr="00A951A0">
        <w:rPr>
          <w:rFonts w:ascii="Arial" w:hAnsi="Arial"/>
          <w:i/>
          <w:sz w:val="20"/>
          <w:szCs w:val="20"/>
        </w:rPr>
        <w:t>:</w:t>
      </w:r>
      <w:r w:rsidR="00353020" w:rsidRPr="00A951A0">
        <w:rPr>
          <w:rFonts w:ascii="Arial" w:hAnsi="Arial"/>
          <w:sz w:val="20"/>
          <w:szCs w:val="20"/>
        </w:rPr>
        <w:t xml:space="preserve"> </w:t>
      </w:r>
      <w:r w:rsidR="002829A1">
        <w:rPr>
          <w:rFonts w:ascii="Arial" w:hAnsi="Arial"/>
          <w:sz w:val="20"/>
          <w:szCs w:val="20"/>
        </w:rPr>
        <w:t>Martin Rosner</w:t>
      </w:r>
    </w:p>
    <w:p w14:paraId="568F7269" w14:textId="77777777" w:rsidR="006956B4" w:rsidRDefault="006956B4" w:rsidP="006956B4">
      <w:pPr>
        <w:ind w:lef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Note taker: Martin Rosner</w:t>
      </w:r>
    </w:p>
    <w:p w14:paraId="568F726A" w14:textId="77777777" w:rsidR="00226C52" w:rsidRDefault="00226C52" w:rsidP="00A0067D">
      <w:pPr>
        <w:rPr>
          <w:rFonts w:ascii="Arial" w:hAnsi="Arial"/>
          <w:sz w:val="20"/>
          <w:szCs w:val="20"/>
        </w:rPr>
      </w:pPr>
    </w:p>
    <w:p w14:paraId="568F726B" w14:textId="77777777"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14:paraId="568F726C" w14:textId="77777777"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Meeting information </w:t>
      </w:r>
    </w:p>
    <w:p w14:paraId="568F726D" w14:textId="77777777"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14:paraId="568F726E" w14:textId="77777777" w:rsidR="00F869E5" w:rsidRDefault="002B2942" w:rsidP="00F869E5">
      <w:pPr>
        <w:autoSpaceDE w:val="0"/>
        <w:autoSpaceDN w:val="0"/>
        <w:adjustRightInd w:val="0"/>
        <w:ind w:left="720"/>
        <w:rPr>
          <w:rFonts w:ascii="Arial" w:hAnsi="Arial" w:cs="Arial"/>
          <w:lang w:eastAsia="en-US"/>
        </w:rPr>
      </w:pPr>
      <w:hyperlink r:id="rId9" w:history="1">
        <w:r w:rsidR="00F869E5">
          <w:rPr>
            <w:rStyle w:val="Hyperlink"/>
            <w:rFonts w:ascii="Arial" w:hAnsi="Arial" w:cs="Arial"/>
            <w:color w:val="00AFF9"/>
          </w:rPr>
          <w:t>Join WebEx meeting</w:t>
        </w:r>
      </w:hyperlink>
      <w:r w:rsidR="00F869E5">
        <w:rPr>
          <w:rFonts w:ascii="Arial" w:hAnsi="Arial" w:cs="Arial"/>
          <w:sz w:val="28"/>
          <w:szCs w:val="28"/>
        </w:rPr>
        <w:t xml:space="preserve"> </w:t>
      </w:r>
    </w:p>
    <w:p w14:paraId="568F726F" w14:textId="77777777" w:rsidR="00F869E5" w:rsidRDefault="00F869E5" w:rsidP="00F869E5">
      <w:pPr>
        <w:autoSpaceDE w:val="0"/>
        <w:autoSpaceDN w:val="0"/>
        <w:adjustRightInd w:val="0"/>
        <w:ind w:left="720"/>
        <w:rPr>
          <w:rFonts w:ascii="Arial" w:hAnsi="Arial" w:cs="Arial"/>
        </w:rPr>
      </w:pPr>
      <w:r>
        <w:rPr>
          <w:rFonts w:ascii="Arial" w:hAnsi="Arial" w:cs="Arial"/>
          <w:color w:val="666666"/>
          <w:sz w:val="20"/>
          <w:szCs w:val="20"/>
        </w:rPr>
        <w:t xml:space="preserve">Meeting number (access code): </w:t>
      </w:r>
      <w:r w:rsidR="007836A5" w:rsidRPr="007836A5">
        <w:rPr>
          <w:rFonts w:ascii="Arial" w:hAnsi="Arial" w:cs="Arial"/>
          <w:color w:val="666666"/>
          <w:sz w:val="20"/>
          <w:szCs w:val="20"/>
        </w:rPr>
        <w:t xml:space="preserve">928 041 466 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</w:p>
    <w:p w14:paraId="568F7270" w14:textId="77777777" w:rsidR="00F869E5" w:rsidRDefault="00F869E5" w:rsidP="00F869E5">
      <w:pPr>
        <w:ind w:left="72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color w:val="666666"/>
        </w:rPr>
        <w:t>Join by phone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855-797-9485</w:t>
      </w:r>
      <w:r>
        <w:rPr>
          <w:rFonts w:ascii="Segoe UI" w:hAnsi="Segoe UI" w:cs="Segoe UI"/>
          <w:color w:val="666666"/>
          <w:sz w:val="20"/>
          <w:szCs w:val="20"/>
        </w:rPr>
        <w:t> US Toll free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415-655-0002</w:t>
      </w:r>
      <w:r>
        <w:rPr>
          <w:rFonts w:ascii="Segoe UI" w:hAnsi="Segoe UI" w:cs="Segoe UI"/>
          <w:color w:val="666666"/>
          <w:sz w:val="20"/>
          <w:szCs w:val="20"/>
        </w:rPr>
        <w:t> US Toll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hyperlink r:id="rId10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Global call-in numbers</w:t>
        </w:r>
      </w:hyperlink>
      <w:r>
        <w:rPr>
          <w:rFonts w:ascii="Segoe UI" w:hAnsi="Segoe UI" w:cs="Segoe UI"/>
          <w:sz w:val="20"/>
          <w:szCs w:val="20"/>
        </w:rPr>
        <w:t>  |  </w:t>
      </w:r>
      <w:hyperlink r:id="rId11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Toll-free calling restrictions</w:t>
        </w:r>
      </w:hyperlink>
      <w:r>
        <w:rPr>
          <w:rFonts w:ascii="Segoe UI" w:hAnsi="Segoe UI" w:cs="Segoe UI"/>
          <w:sz w:val="28"/>
          <w:szCs w:val="28"/>
        </w:rPr>
        <w:t xml:space="preserve">   </w:t>
      </w:r>
    </w:p>
    <w:p w14:paraId="568F7271" w14:textId="77777777" w:rsidR="00226C52" w:rsidRPr="00A951A0" w:rsidRDefault="00226C52" w:rsidP="00F869E5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>-------------------------------------------------------</w:t>
      </w:r>
    </w:p>
    <w:p w14:paraId="568F7272" w14:textId="77777777" w:rsidR="001005E9" w:rsidRPr="00A951A0" w:rsidRDefault="001005E9" w:rsidP="001005E9">
      <w:pPr>
        <w:rPr>
          <w:rFonts w:ascii="Arial" w:hAnsi="Arial"/>
          <w:b/>
          <w:sz w:val="20"/>
          <w:szCs w:val="20"/>
        </w:rPr>
      </w:pPr>
    </w:p>
    <w:p w14:paraId="568F7273" w14:textId="77777777" w:rsidR="002964F7" w:rsidRPr="006956B4" w:rsidRDefault="002964F7" w:rsidP="006956B4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6956B4">
        <w:rPr>
          <w:rFonts w:ascii="Verdana" w:hAnsi="Verdana"/>
          <w:b/>
          <w:bCs/>
          <w:color w:val="0000FF"/>
          <w:sz w:val="20"/>
          <w:szCs w:val="20"/>
        </w:rPr>
        <w:t>Attendees:</w:t>
      </w:r>
    </w:p>
    <w:p w14:paraId="568F7274" w14:textId="77777777" w:rsidR="001A16FA" w:rsidRDefault="00C64E41" w:rsidP="005407C7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artin Rosner (Philips)</w:t>
      </w:r>
    </w:p>
    <w:p w14:paraId="568F7275" w14:textId="77777777" w:rsidR="008D0A3D" w:rsidRDefault="008D0A3D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Brian Reinhold (LNI)</w:t>
      </w:r>
    </w:p>
    <w:p w14:paraId="0DFFAB1D" w14:textId="39AAB977" w:rsidR="0003501F" w:rsidRDefault="00086F21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Chris Johnson </w:t>
      </w:r>
    </w:p>
    <w:p w14:paraId="484BCFFC" w14:textId="6B0498A1" w:rsidR="0003501F" w:rsidRDefault="0003501F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Kristin</w:t>
      </w:r>
    </w:p>
    <w:p w14:paraId="38247E0D" w14:textId="77327509" w:rsidR="0003501F" w:rsidRDefault="0003501F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Yan</w:t>
      </w:r>
    </w:p>
    <w:p w14:paraId="568F7279" w14:textId="77777777" w:rsidR="00BB575B" w:rsidRDefault="00BB575B" w:rsidP="00BC3D82">
      <w:pPr>
        <w:rPr>
          <w:rFonts w:ascii="Arial" w:hAnsi="Arial"/>
          <w:sz w:val="20"/>
          <w:szCs w:val="20"/>
        </w:rPr>
      </w:pPr>
    </w:p>
    <w:p w14:paraId="568F727A" w14:textId="77777777" w:rsidR="00BC3D82" w:rsidRDefault="00BC3D82" w:rsidP="005407C7">
      <w:pPr>
        <w:rPr>
          <w:rFonts w:ascii="Arial" w:hAnsi="Arial"/>
          <w:sz w:val="20"/>
          <w:szCs w:val="20"/>
        </w:rPr>
      </w:pPr>
    </w:p>
    <w:p w14:paraId="568F727B" w14:textId="77777777" w:rsidR="00E76071" w:rsidRDefault="00EF2D75" w:rsidP="00287E6F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86675E">
        <w:rPr>
          <w:rFonts w:ascii="Verdana" w:hAnsi="Verdana"/>
          <w:b/>
          <w:bCs/>
          <w:color w:val="0000FF"/>
          <w:sz w:val="20"/>
          <w:szCs w:val="20"/>
        </w:rPr>
        <w:t>Agenda:</w:t>
      </w:r>
    </w:p>
    <w:p w14:paraId="568F727C" w14:textId="2280F28C" w:rsidR="00FB616B" w:rsidRPr="0003501F" w:rsidRDefault="00DB190A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 xml:space="preserve">Review </w:t>
      </w:r>
      <w:r w:rsidR="0003501F">
        <w:rPr>
          <w:sz w:val="20"/>
          <w:szCs w:val="20"/>
        </w:rPr>
        <w:t>both excel sheets to figure out next steps and block vote process</w:t>
      </w:r>
    </w:p>
    <w:p w14:paraId="568F727D" w14:textId="77777777" w:rsidR="00FB616B" w:rsidRDefault="00FB616B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>AOB</w:t>
      </w:r>
    </w:p>
    <w:p w14:paraId="568F727E" w14:textId="77777777" w:rsidR="001936CE" w:rsidRDefault="001936CE" w:rsidP="007B4505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14:paraId="568F727F" w14:textId="77777777" w:rsidR="00757B7F" w:rsidRDefault="00757B7F" w:rsidP="002B7DDF"/>
    <w:p w14:paraId="568F7280" w14:textId="77777777" w:rsidR="005965CB" w:rsidRDefault="005965CB" w:rsidP="005965C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ction Items</w:t>
      </w:r>
      <w:r w:rsidR="000A13A0">
        <w:rPr>
          <w:rFonts w:ascii="Verdana" w:hAnsi="Verdana"/>
          <w:b/>
          <w:bCs/>
          <w:color w:val="0000FF"/>
          <w:sz w:val="20"/>
          <w:szCs w:val="20"/>
        </w:rPr>
        <w:t>:</w:t>
      </w:r>
    </w:p>
    <w:p w14:paraId="568F7281" w14:textId="7C5C458D" w:rsidR="000C7ED5" w:rsidRDefault="0003501F" w:rsidP="0003501F">
      <w:pPr>
        <w:pStyle w:val="ListParagraph"/>
        <w:numPr>
          <w:ilvl w:val="0"/>
          <w:numId w:val="32"/>
        </w:numPr>
        <w:spacing w:after="200" w:line="276" w:lineRule="auto"/>
        <w:contextualSpacing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artin: create grouped block votes for both IGs</w:t>
      </w:r>
    </w:p>
    <w:p w14:paraId="46FD3EBA" w14:textId="6FBC345D" w:rsidR="0003501F" w:rsidRDefault="0003501F" w:rsidP="0003501F">
      <w:pPr>
        <w:pStyle w:val="ListParagraph"/>
        <w:numPr>
          <w:ilvl w:val="0"/>
          <w:numId w:val="32"/>
        </w:numPr>
        <w:spacing w:after="200" w:line="276" w:lineRule="auto"/>
        <w:contextualSpacing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artin: Send pending input emails to commenters (cc SDWG)</w:t>
      </w:r>
    </w:p>
    <w:p w14:paraId="51D9665E" w14:textId="2231C5D4" w:rsidR="0003501F" w:rsidRDefault="0003501F" w:rsidP="0003501F">
      <w:pPr>
        <w:pStyle w:val="ListParagraph"/>
        <w:numPr>
          <w:ilvl w:val="0"/>
          <w:numId w:val="32"/>
        </w:numPr>
        <w:spacing w:after="200" w:line="276" w:lineRule="auto"/>
        <w:contextualSpacing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artin: Check Asim on LOINC code for both</w:t>
      </w:r>
    </w:p>
    <w:p w14:paraId="72F26C8F" w14:textId="38F9861D" w:rsidR="0003501F" w:rsidRPr="00E8545D" w:rsidRDefault="0003501F" w:rsidP="0003501F">
      <w:pPr>
        <w:pStyle w:val="ListParagraph"/>
        <w:numPr>
          <w:ilvl w:val="0"/>
          <w:numId w:val="32"/>
        </w:numPr>
        <w:spacing w:after="200" w:line="276" w:lineRule="auto"/>
        <w:contextualSpacing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Brian: review FHIR questionnaire resource and compare to our CDA</w:t>
      </w:r>
      <w:r w:rsidR="002B2942">
        <w:rPr>
          <w:rFonts w:ascii="Verdana" w:hAnsi="Verdana"/>
          <w:sz w:val="20"/>
          <w:szCs w:val="20"/>
        </w:rPr>
        <w:t>-based IG</w:t>
      </w:r>
      <w:r>
        <w:rPr>
          <w:rFonts w:ascii="Verdana" w:hAnsi="Verdana"/>
          <w:sz w:val="20"/>
          <w:szCs w:val="20"/>
        </w:rPr>
        <w:t>s</w:t>
      </w:r>
    </w:p>
    <w:p w14:paraId="568F7282" w14:textId="77777777" w:rsidR="004A69A8" w:rsidRDefault="00FB616B" w:rsidP="00FB616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 xml:space="preserve">Review </w:t>
      </w:r>
      <w:r w:rsidR="00DB190A">
        <w:rPr>
          <w:rFonts w:ascii="Verdana" w:hAnsi="Verdana"/>
          <w:b/>
          <w:bCs/>
          <w:color w:val="0000FF"/>
          <w:sz w:val="20"/>
          <w:szCs w:val="20"/>
        </w:rPr>
        <w:t xml:space="preserve">ballot comments for </w:t>
      </w:r>
      <w:r w:rsidR="00FE1B72">
        <w:rPr>
          <w:rFonts w:ascii="Verdana" w:hAnsi="Verdana"/>
          <w:b/>
          <w:bCs/>
          <w:color w:val="0000FF"/>
          <w:sz w:val="20"/>
          <w:szCs w:val="20"/>
        </w:rPr>
        <w:t>Questionnaire Response document</w:t>
      </w:r>
    </w:p>
    <w:p w14:paraId="568F7283" w14:textId="77777777" w:rsidR="00FE1B72" w:rsidRDefault="00FE1B72" w:rsidP="00FE1B72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Reviewed comments are tracked on the wiki. Resulting excel sheet is found here:</w:t>
      </w:r>
    </w:p>
    <w:p w14:paraId="69EE82B3" w14:textId="38B29DFD" w:rsidR="00926BCF" w:rsidRDefault="00926BCF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hyperlink r:id="rId12" w:history="1">
        <w:r w:rsidRPr="00944995">
          <w:rPr>
            <w:rStyle w:val="Hyperlink"/>
            <w:rFonts w:ascii="Verdana" w:hAnsi="Verdana"/>
            <w:bCs/>
            <w:sz w:val="20"/>
            <w:szCs w:val="20"/>
          </w:rPr>
          <w:t>http://wiki.hl7.org/images/4/47/CDAR2_IG_SFDEFDOC_R1_N1_2017JAN_amalgamated_July102017.xls</w:t>
        </w:r>
      </w:hyperlink>
    </w:p>
    <w:p w14:paraId="67054EAB" w14:textId="77777777" w:rsidR="00926BCF" w:rsidRDefault="00926BCF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bookmarkStart w:id="2" w:name="_GoBack"/>
      <w:bookmarkEnd w:id="2"/>
    </w:p>
    <w:p w14:paraId="568F7287" w14:textId="77777777" w:rsidR="00253771" w:rsidRDefault="00253771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14:paraId="568F7288" w14:textId="77777777" w:rsidR="00916B49" w:rsidRDefault="006714EC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OB</w:t>
      </w:r>
    </w:p>
    <w:p w14:paraId="568F7289" w14:textId="77777777" w:rsidR="00916B49" w:rsidRPr="00916B49" w:rsidRDefault="00DB190A" w:rsidP="006956B4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none</w:t>
      </w:r>
    </w:p>
    <w:p w14:paraId="568F728A" w14:textId="77777777" w:rsidR="00916B49" w:rsidRPr="00916B49" w:rsidRDefault="00916B49" w:rsidP="00215877">
      <w:pPr>
        <w:pStyle w:val="NormalWeb"/>
        <w:spacing w:before="0" w:beforeAutospacing="0" w:after="200" w:afterAutospacing="0" w:line="276" w:lineRule="auto"/>
        <w:ind w:left="1080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14:paraId="568F728B" w14:textId="77777777" w:rsidR="006714EC" w:rsidRDefault="006714EC" w:rsidP="006714EC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Next Call</w:t>
      </w:r>
    </w:p>
    <w:p w14:paraId="568F728C" w14:textId="706E48D7" w:rsidR="006714EC" w:rsidRDefault="00351C0F" w:rsidP="006714EC">
      <w:pPr>
        <w:pStyle w:val="NormalWeb"/>
        <w:numPr>
          <w:ilvl w:val="0"/>
          <w:numId w:val="2"/>
        </w:numPr>
        <w:spacing w:before="0" w:beforeAutospacing="0" w:after="0" w:afterAutospacing="0"/>
        <w:outlineLvl w:val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next call </w:t>
      </w:r>
      <w:r w:rsidR="000F65AD">
        <w:rPr>
          <w:rFonts w:ascii="Arial" w:hAnsi="Arial"/>
          <w:sz w:val="20"/>
          <w:szCs w:val="20"/>
        </w:rPr>
        <w:t>July</w:t>
      </w:r>
      <w:r w:rsidR="00A446B9">
        <w:rPr>
          <w:rFonts w:ascii="Arial" w:hAnsi="Arial"/>
          <w:sz w:val="20"/>
          <w:szCs w:val="20"/>
        </w:rPr>
        <w:t xml:space="preserve"> </w:t>
      </w:r>
      <w:r w:rsidR="000F65AD">
        <w:rPr>
          <w:rFonts w:ascii="Arial" w:hAnsi="Arial"/>
          <w:sz w:val="20"/>
          <w:szCs w:val="20"/>
        </w:rPr>
        <w:t>1</w:t>
      </w:r>
      <w:r w:rsidR="00086F21">
        <w:rPr>
          <w:rFonts w:ascii="Arial" w:hAnsi="Arial"/>
          <w:sz w:val="20"/>
          <w:szCs w:val="20"/>
        </w:rPr>
        <w:t>7</w:t>
      </w:r>
      <w:r w:rsidR="00DB190A">
        <w:rPr>
          <w:rFonts w:ascii="Arial" w:hAnsi="Arial"/>
          <w:sz w:val="20"/>
          <w:szCs w:val="20"/>
        </w:rPr>
        <w:t>, 2017</w:t>
      </w:r>
    </w:p>
    <w:sectPr w:rsidR="006714EC" w:rsidSect="007720BA">
      <w:pgSz w:w="12240" w:h="15840"/>
      <w:pgMar w:top="1440" w:right="1800" w:bottom="144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Description: image008" style="width:12.9pt;height:12.9pt;visibility:visible;mso-wrap-style:square" o:bullet="t">
        <v:imagedata r:id="rId1" o:title="image008"/>
      </v:shape>
    </w:pict>
  </w:numPicBullet>
  <w:abstractNum w:abstractNumId="0" w15:restartNumberingAfterBreak="0">
    <w:nsid w:val="04CC2A10"/>
    <w:multiLevelType w:val="hybridMultilevel"/>
    <w:tmpl w:val="CFFED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46767"/>
    <w:multiLevelType w:val="hybridMultilevel"/>
    <w:tmpl w:val="7D300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A4F57"/>
    <w:multiLevelType w:val="hybridMultilevel"/>
    <w:tmpl w:val="1644B35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E87426"/>
    <w:multiLevelType w:val="hybridMultilevel"/>
    <w:tmpl w:val="2312DA06"/>
    <w:lvl w:ilvl="0" w:tplc="8A9E7746"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3109FB"/>
    <w:multiLevelType w:val="hybridMultilevel"/>
    <w:tmpl w:val="752467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1731B26"/>
    <w:multiLevelType w:val="hybridMultilevel"/>
    <w:tmpl w:val="7B6C75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7DB6882"/>
    <w:multiLevelType w:val="hybridMultilevel"/>
    <w:tmpl w:val="2F2277B4"/>
    <w:lvl w:ilvl="0" w:tplc="F82C41A8"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C7A69"/>
    <w:multiLevelType w:val="hybridMultilevel"/>
    <w:tmpl w:val="1BBAF4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D5B4AB5"/>
    <w:multiLevelType w:val="hybridMultilevel"/>
    <w:tmpl w:val="B002D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64D673A"/>
    <w:multiLevelType w:val="hybridMultilevel"/>
    <w:tmpl w:val="590EC2C2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BD3316"/>
    <w:multiLevelType w:val="hybridMultilevel"/>
    <w:tmpl w:val="FC563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0095B"/>
    <w:multiLevelType w:val="hybridMultilevel"/>
    <w:tmpl w:val="488442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C47DF4"/>
    <w:multiLevelType w:val="hybridMultilevel"/>
    <w:tmpl w:val="F0F20E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8A9309E"/>
    <w:multiLevelType w:val="hybridMultilevel"/>
    <w:tmpl w:val="A75AD818"/>
    <w:lvl w:ilvl="0" w:tplc="A0E8659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EEC81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E886E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5210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72AA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AC72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5204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6DF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2CAEA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4F0A6F47"/>
    <w:multiLevelType w:val="hybridMultilevel"/>
    <w:tmpl w:val="753E5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0F255A"/>
    <w:multiLevelType w:val="hybridMultilevel"/>
    <w:tmpl w:val="3C60A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970E21"/>
    <w:multiLevelType w:val="hybridMultilevel"/>
    <w:tmpl w:val="BE0C6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CE5F50"/>
    <w:multiLevelType w:val="hybridMultilevel"/>
    <w:tmpl w:val="848A1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64E370B"/>
    <w:multiLevelType w:val="hybridMultilevel"/>
    <w:tmpl w:val="128CCD64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3BC5F18">
      <w:numFmt w:val="bullet"/>
      <w:lvlText w:val="–"/>
      <w:lvlJc w:val="left"/>
      <w:pPr>
        <w:ind w:left="2340" w:hanging="360"/>
      </w:pPr>
      <w:rPr>
        <w:rFonts w:ascii="Verdana" w:eastAsia="Calibri" w:hAnsi="Verdana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7E6308"/>
    <w:multiLevelType w:val="hybridMultilevel"/>
    <w:tmpl w:val="3EE65E64"/>
    <w:lvl w:ilvl="0" w:tplc="C55270D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AB1170"/>
    <w:multiLevelType w:val="hybridMultilevel"/>
    <w:tmpl w:val="0DA00ED4"/>
    <w:lvl w:ilvl="0" w:tplc="7BF0260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282024"/>
    <w:multiLevelType w:val="hybridMultilevel"/>
    <w:tmpl w:val="805A6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2D0493"/>
    <w:multiLevelType w:val="hybridMultilevel"/>
    <w:tmpl w:val="4B8E12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F695E0B"/>
    <w:multiLevelType w:val="hybridMultilevel"/>
    <w:tmpl w:val="F5D8E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F33672"/>
    <w:multiLevelType w:val="hybridMultilevel"/>
    <w:tmpl w:val="89BC6BC4"/>
    <w:lvl w:ilvl="0" w:tplc="4D08829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FC01C9"/>
    <w:multiLevelType w:val="hybridMultilevel"/>
    <w:tmpl w:val="6C149D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5C56986"/>
    <w:multiLevelType w:val="hybridMultilevel"/>
    <w:tmpl w:val="7FDA616A"/>
    <w:lvl w:ilvl="0" w:tplc="0E8C73C2">
      <w:start w:val="1"/>
      <w:numFmt w:val="bullet"/>
      <w:lvlText w:val="-"/>
      <w:lvlJc w:val="left"/>
      <w:pPr>
        <w:ind w:left="225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7" w15:restartNumberingAfterBreak="0">
    <w:nsid w:val="77071045"/>
    <w:multiLevelType w:val="hybridMultilevel"/>
    <w:tmpl w:val="289C6752"/>
    <w:lvl w:ilvl="0" w:tplc="585C480A">
      <w:start w:val="3"/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7513300"/>
    <w:multiLevelType w:val="hybridMultilevel"/>
    <w:tmpl w:val="736449EA"/>
    <w:lvl w:ilvl="0" w:tplc="A69E8590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055779"/>
    <w:multiLevelType w:val="hybridMultilevel"/>
    <w:tmpl w:val="E7AC2E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AF137AE"/>
    <w:multiLevelType w:val="hybridMultilevel"/>
    <w:tmpl w:val="6FD23C8E"/>
    <w:lvl w:ilvl="0" w:tplc="96469228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BF81A0F"/>
    <w:multiLevelType w:val="hybridMultilevel"/>
    <w:tmpl w:val="CB04FF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0"/>
  </w:num>
  <w:num w:numId="3">
    <w:abstractNumId w:val="9"/>
  </w:num>
  <w:num w:numId="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</w:num>
  <w:num w:numId="6">
    <w:abstractNumId w:val="24"/>
  </w:num>
  <w:num w:numId="7">
    <w:abstractNumId w:val="18"/>
  </w:num>
  <w:num w:numId="8">
    <w:abstractNumId w:val="23"/>
  </w:num>
  <w:num w:numId="9">
    <w:abstractNumId w:val="26"/>
  </w:num>
  <w:num w:numId="10">
    <w:abstractNumId w:val="13"/>
  </w:num>
  <w:num w:numId="11">
    <w:abstractNumId w:val="21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30"/>
  </w:num>
  <w:num w:numId="15">
    <w:abstractNumId w:val="29"/>
  </w:num>
  <w:num w:numId="16">
    <w:abstractNumId w:val="28"/>
  </w:num>
  <w:num w:numId="17">
    <w:abstractNumId w:val="2"/>
  </w:num>
  <w:num w:numId="18">
    <w:abstractNumId w:val="5"/>
  </w:num>
  <w:num w:numId="19">
    <w:abstractNumId w:val="4"/>
  </w:num>
  <w:num w:numId="20">
    <w:abstractNumId w:val="22"/>
  </w:num>
  <w:num w:numId="21">
    <w:abstractNumId w:val="3"/>
  </w:num>
  <w:num w:numId="22">
    <w:abstractNumId w:val="15"/>
  </w:num>
  <w:num w:numId="23">
    <w:abstractNumId w:val="25"/>
  </w:num>
  <w:num w:numId="24">
    <w:abstractNumId w:val="7"/>
  </w:num>
  <w:num w:numId="25">
    <w:abstractNumId w:val="16"/>
  </w:num>
  <w:num w:numId="26">
    <w:abstractNumId w:val="12"/>
  </w:num>
  <w:num w:numId="27">
    <w:abstractNumId w:val="27"/>
  </w:num>
  <w:num w:numId="28">
    <w:abstractNumId w:val="14"/>
  </w:num>
  <w:num w:numId="29">
    <w:abstractNumId w:val="31"/>
  </w:num>
  <w:num w:numId="30">
    <w:abstractNumId w:val="20"/>
  </w:num>
  <w:num w:numId="31">
    <w:abstractNumId w:val="19"/>
  </w:num>
  <w:num w:numId="32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zY3MjI3trCwMDdS0lEKTi0uzszPAykwqwUAP3mxHSwAAAA="/>
  </w:docVars>
  <w:rsids>
    <w:rsidRoot w:val="004A2E8A"/>
    <w:rsid w:val="00003212"/>
    <w:rsid w:val="00003B4A"/>
    <w:rsid w:val="00003D95"/>
    <w:rsid w:val="0000448B"/>
    <w:rsid w:val="00004B65"/>
    <w:rsid w:val="00006EFD"/>
    <w:rsid w:val="00007093"/>
    <w:rsid w:val="00011E67"/>
    <w:rsid w:val="0001226E"/>
    <w:rsid w:val="00013128"/>
    <w:rsid w:val="00013317"/>
    <w:rsid w:val="00013C01"/>
    <w:rsid w:val="0002014F"/>
    <w:rsid w:val="000202DD"/>
    <w:rsid w:val="000208D4"/>
    <w:rsid w:val="00022AC3"/>
    <w:rsid w:val="000240C0"/>
    <w:rsid w:val="00025022"/>
    <w:rsid w:val="00025336"/>
    <w:rsid w:val="000325EB"/>
    <w:rsid w:val="00032CA1"/>
    <w:rsid w:val="00034C01"/>
    <w:rsid w:val="00034D94"/>
    <w:rsid w:val="0003501F"/>
    <w:rsid w:val="0003521A"/>
    <w:rsid w:val="00035CC4"/>
    <w:rsid w:val="00035F79"/>
    <w:rsid w:val="0003677F"/>
    <w:rsid w:val="000377AA"/>
    <w:rsid w:val="00037CC0"/>
    <w:rsid w:val="00037EC0"/>
    <w:rsid w:val="00040258"/>
    <w:rsid w:val="000439B2"/>
    <w:rsid w:val="00046591"/>
    <w:rsid w:val="00052D46"/>
    <w:rsid w:val="00055E7A"/>
    <w:rsid w:val="00060586"/>
    <w:rsid w:val="000606EE"/>
    <w:rsid w:val="00060C09"/>
    <w:rsid w:val="00061222"/>
    <w:rsid w:val="000614CF"/>
    <w:rsid w:val="00061878"/>
    <w:rsid w:val="000626A7"/>
    <w:rsid w:val="00065289"/>
    <w:rsid w:val="0006677A"/>
    <w:rsid w:val="00070CF8"/>
    <w:rsid w:val="0007108B"/>
    <w:rsid w:val="00073AA0"/>
    <w:rsid w:val="0007451E"/>
    <w:rsid w:val="000751B8"/>
    <w:rsid w:val="00075CA7"/>
    <w:rsid w:val="00075D53"/>
    <w:rsid w:val="00077758"/>
    <w:rsid w:val="00077F2E"/>
    <w:rsid w:val="00081FB7"/>
    <w:rsid w:val="00086F21"/>
    <w:rsid w:val="000938A4"/>
    <w:rsid w:val="00094EAD"/>
    <w:rsid w:val="00095A97"/>
    <w:rsid w:val="00095FA5"/>
    <w:rsid w:val="000A0477"/>
    <w:rsid w:val="000A0F96"/>
    <w:rsid w:val="000A1050"/>
    <w:rsid w:val="000A13A0"/>
    <w:rsid w:val="000A4157"/>
    <w:rsid w:val="000A4B72"/>
    <w:rsid w:val="000B0180"/>
    <w:rsid w:val="000B1E09"/>
    <w:rsid w:val="000B6589"/>
    <w:rsid w:val="000B6E27"/>
    <w:rsid w:val="000B73DC"/>
    <w:rsid w:val="000C0CD3"/>
    <w:rsid w:val="000C147B"/>
    <w:rsid w:val="000C1958"/>
    <w:rsid w:val="000C2186"/>
    <w:rsid w:val="000C3AAD"/>
    <w:rsid w:val="000C5366"/>
    <w:rsid w:val="000C60E4"/>
    <w:rsid w:val="000C7ED5"/>
    <w:rsid w:val="000D0A1F"/>
    <w:rsid w:val="000D16F0"/>
    <w:rsid w:val="000D29E2"/>
    <w:rsid w:val="000D4F9A"/>
    <w:rsid w:val="000E1DBC"/>
    <w:rsid w:val="000E2DFA"/>
    <w:rsid w:val="000E6F4E"/>
    <w:rsid w:val="000E747A"/>
    <w:rsid w:val="000F1A12"/>
    <w:rsid w:val="000F22B4"/>
    <w:rsid w:val="000F2504"/>
    <w:rsid w:val="000F2575"/>
    <w:rsid w:val="000F3B2B"/>
    <w:rsid w:val="000F4E75"/>
    <w:rsid w:val="000F4F4E"/>
    <w:rsid w:val="000F53CA"/>
    <w:rsid w:val="000F633B"/>
    <w:rsid w:val="000F659B"/>
    <w:rsid w:val="000F65AD"/>
    <w:rsid w:val="00100290"/>
    <w:rsid w:val="001005E9"/>
    <w:rsid w:val="00101DA6"/>
    <w:rsid w:val="001047C9"/>
    <w:rsid w:val="00105FAF"/>
    <w:rsid w:val="001070BA"/>
    <w:rsid w:val="001071E2"/>
    <w:rsid w:val="00114BA2"/>
    <w:rsid w:val="00116F7C"/>
    <w:rsid w:val="00117534"/>
    <w:rsid w:val="0012133B"/>
    <w:rsid w:val="001219C4"/>
    <w:rsid w:val="00122145"/>
    <w:rsid w:val="00123894"/>
    <w:rsid w:val="001242DC"/>
    <w:rsid w:val="00124B4B"/>
    <w:rsid w:val="00124BAE"/>
    <w:rsid w:val="001259B7"/>
    <w:rsid w:val="001259F6"/>
    <w:rsid w:val="00125E89"/>
    <w:rsid w:val="001279A4"/>
    <w:rsid w:val="001313F7"/>
    <w:rsid w:val="001333F2"/>
    <w:rsid w:val="0013382A"/>
    <w:rsid w:val="00134780"/>
    <w:rsid w:val="00135147"/>
    <w:rsid w:val="00135C8B"/>
    <w:rsid w:val="00141349"/>
    <w:rsid w:val="00143431"/>
    <w:rsid w:val="00145D50"/>
    <w:rsid w:val="0014703A"/>
    <w:rsid w:val="00150DB3"/>
    <w:rsid w:val="00151A00"/>
    <w:rsid w:val="00152FEB"/>
    <w:rsid w:val="0015352B"/>
    <w:rsid w:val="001649FE"/>
    <w:rsid w:val="00164CD2"/>
    <w:rsid w:val="00166267"/>
    <w:rsid w:val="00167A96"/>
    <w:rsid w:val="00172D08"/>
    <w:rsid w:val="00173046"/>
    <w:rsid w:val="0017560D"/>
    <w:rsid w:val="00176A11"/>
    <w:rsid w:val="00176D63"/>
    <w:rsid w:val="00177D0E"/>
    <w:rsid w:val="0018438F"/>
    <w:rsid w:val="00186281"/>
    <w:rsid w:val="00186E95"/>
    <w:rsid w:val="0019298B"/>
    <w:rsid w:val="0019327B"/>
    <w:rsid w:val="001936CE"/>
    <w:rsid w:val="00193FC7"/>
    <w:rsid w:val="001952ED"/>
    <w:rsid w:val="001978AC"/>
    <w:rsid w:val="001A1577"/>
    <w:rsid w:val="001A16FA"/>
    <w:rsid w:val="001A2DB9"/>
    <w:rsid w:val="001A3CE9"/>
    <w:rsid w:val="001A61BC"/>
    <w:rsid w:val="001A6C25"/>
    <w:rsid w:val="001A71FF"/>
    <w:rsid w:val="001B00D9"/>
    <w:rsid w:val="001B0D7F"/>
    <w:rsid w:val="001B1E33"/>
    <w:rsid w:val="001B2D53"/>
    <w:rsid w:val="001B35E3"/>
    <w:rsid w:val="001B44D7"/>
    <w:rsid w:val="001B48CB"/>
    <w:rsid w:val="001B4F41"/>
    <w:rsid w:val="001B7720"/>
    <w:rsid w:val="001B79B1"/>
    <w:rsid w:val="001C057B"/>
    <w:rsid w:val="001C3D06"/>
    <w:rsid w:val="001C7B2C"/>
    <w:rsid w:val="001D195B"/>
    <w:rsid w:val="001D4224"/>
    <w:rsid w:val="001D50CC"/>
    <w:rsid w:val="001D533A"/>
    <w:rsid w:val="001E0C2B"/>
    <w:rsid w:val="001E1927"/>
    <w:rsid w:val="001E1C12"/>
    <w:rsid w:val="001E2EA5"/>
    <w:rsid w:val="001E719A"/>
    <w:rsid w:val="001F23B8"/>
    <w:rsid w:val="001F3E28"/>
    <w:rsid w:val="001F5020"/>
    <w:rsid w:val="001F5409"/>
    <w:rsid w:val="001F5724"/>
    <w:rsid w:val="001F61B3"/>
    <w:rsid w:val="001F658E"/>
    <w:rsid w:val="002009E0"/>
    <w:rsid w:val="00202A18"/>
    <w:rsid w:val="0020331C"/>
    <w:rsid w:val="00204F25"/>
    <w:rsid w:val="0021109F"/>
    <w:rsid w:val="002132EF"/>
    <w:rsid w:val="002148A5"/>
    <w:rsid w:val="00214D7B"/>
    <w:rsid w:val="00215877"/>
    <w:rsid w:val="00223703"/>
    <w:rsid w:val="002256D8"/>
    <w:rsid w:val="00226C52"/>
    <w:rsid w:val="00230268"/>
    <w:rsid w:val="00230B70"/>
    <w:rsid w:val="00231494"/>
    <w:rsid w:val="00231736"/>
    <w:rsid w:val="002331F0"/>
    <w:rsid w:val="002366A3"/>
    <w:rsid w:val="002373B6"/>
    <w:rsid w:val="002375F9"/>
    <w:rsid w:val="0024014E"/>
    <w:rsid w:val="002423DB"/>
    <w:rsid w:val="00243290"/>
    <w:rsid w:val="002445C3"/>
    <w:rsid w:val="00244F89"/>
    <w:rsid w:val="00246C15"/>
    <w:rsid w:val="00247CC1"/>
    <w:rsid w:val="00251096"/>
    <w:rsid w:val="00251E7B"/>
    <w:rsid w:val="002536B1"/>
    <w:rsid w:val="00253771"/>
    <w:rsid w:val="00255808"/>
    <w:rsid w:val="00256F2B"/>
    <w:rsid w:val="002570BA"/>
    <w:rsid w:val="002603BA"/>
    <w:rsid w:val="002610B7"/>
    <w:rsid w:val="00262696"/>
    <w:rsid w:val="00264CF2"/>
    <w:rsid w:val="00265E2A"/>
    <w:rsid w:val="002705FF"/>
    <w:rsid w:val="0027188B"/>
    <w:rsid w:val="00272B81"/>
    <w:rsid w:val="0027334F"/>
    <w:rsid w:val="002742BC"/>
    <w:rsid w:val="00274B68"/>
    <w:rsid w:val="00274C6D"/>
    <w:rsid w:val="002763FF"/>
    <w:rsid w:val="002802F2"/>
    <w:rsid w:val="002811D0"/>
    <w:rsid w:val="00281D92"/>
    <w:rsid w:val="00281FBE"/>
    <w:rsid w:val="0028297F"/>
    <w:rsid w:val="002829A1"/>
    <w:rsid w:val="002830A1"/>
    <w:rsid w:val="002834AE"/>
    <w:rsid w:val="00284714"/>
    <w:rsid w:val="002848B4"/>
    <w:rsid w:val="002851A9"/>
    <w:rsid w:val="00286371"/>
    <w:rsid w:val="00286ACF"/>
    <w:rsid w:val="0028797E"/>
    <w:rsid w:val="00287E6F"/>
    <w:rsid w:val="002909DD"/>
    <w:rsid w:val="00291867"/>
    <w:rsid w:val="002930E2"/>
    <w:rsid w:val="002964F7"/>
    <w:rsid w:val="00296D4E"/>
    <w:rsid w:val="0029724B"/>
    <w:rsid w:val="002A03A6"/>
    <w:rsid w:val="002A2241"/>
    <w:rsid w:val="002A2741"/>
    <w:rsid w:val="002A3639"/>
    <w:rsid w:val="002A4372"/>
    <w:rsid w:val="002A5B87"/>
    <w:rsid w:val="002A5E12"/>
    <w:rsid w:val="002A6AA7"/>
    <w:rsid w:val="002A7446"/>
    <w:rsid w:val="002B2942"/>
    <w:rsid w:val="002B3A6E"/>
    <w:rsid w:val="002B3AA9"/>
    <w:rsid w:val="002B44E4"/>
    <w:rsid w:val="002B7DDF"/>
    <w:rsid w:val="002B7F24"/>
    <w:rsid w:val="002C00C3"/>
    <w:rsid w:val="002C0E5D"/>
    <w:rsid w:val="002C2F49"/>
    <w:rsid w:val="002C38F5"/>
    <w:rsid w:val="002C3CC8"/>
    <w:rsid w:val="002C5014"/>
    <w:rsid w:val="002C52EE"/>
    <w:rsid w:val="002C622F"/>
    <w:rsid w:val="002C7829"/>
    <w:rsid w:val="002D02FC"/>
    <w:rsid w:val="002D1A93"/>
    <w:rsid w:val="002D2F0F"/>
    <w:rsid w:val="002D30B5"/>
    <w:rsid w:val="002D5222"/>
    <w:rsid w:val="002D552A"/>
    <w:rsid w:val="002D554E"/>
    <w:rsid w:val="002E0937"/>
    <w:rsid w:val="002E0E68"/>
    <w:rsid w:val="002E1690"/>
    <w:rsid w:val="002E3BB1"/>
    <w:rsid w:val="002E3EFC"/>
    <w:rsid w:val="002E5C48"/>
    <w:rsid w:val="002E72D3"/>
    <w:rsid w:val="002E76DF"/>
    <w:rsid w:val="002E79EA"/>
    <w:rsid w:val="002F08A9"/>
    <w:rsid w:val="002F4BE4"/>
    <w:rsid w:val="002F6F95"/>
    <w:rsid w:val="002F711E"/>
    <w:rsid w:val="00300D04"/>
    <w:rsid w:val="003022C2"/>
    <w:rsid w:val="00302EC1"/>
    <w:rsid w:val="003032FC"/>
    <w:rsid w:val="003056B7"/>
    <w:rsid w:val="00310219"/>
    <w:rsid w:val="0031334D"/>
    <w:rsid w:val="003138BE"/>
    <w:rsid w:val="00314CA1"/>
    <w:rsid w:val="00315A07"/>
    <w:rsid w:val="00316D6A"/>
    <w:rsid w:val="003173B4"/>
    <w:rsid w:val="003176DA"/>
    <w:rsid w:val="00323AFB"/>
    <w:rsid w:val="00324733"/>
    <w:rsid w:val="00327A8A"/>
    <w:rsid w:val="003336AE"/>
    <w:rsid w:val="00336DD1"/>
    <w:rsid w:val="0033736E"/>
    <w:rsid w:val="00337537"/>
    <w:rsid w:val="00337AB2"/>
    <w:rsid w:val="003412FC"/>
    <w:rsid w:val="003415E7"/>
    <w:rsid w:val="003450F8"/>
    <w:rsid w:val="003459C2"/>
    <w:rsid w:val="003461DE"/>
    <w:rsid w:val="00347935"/>
    <w:rsid w:val="00351C0F"/>
    <w:rsid w:val="00353020"/>
    <w:rsid w:val="0035318F"/>
    <w:rsid w:val="0035607A"/>
    <w:rsid w:val="0035619F"/>
    <w:rsid w:val="003613C8"/>
    <w:rsid w:val="00361DFF"/>
    <w:rsid w:val="0036208D"/>
    <w:rsid w:val="00362CE4"/>
    <w:rsid w:val="003632EE"/>
    <w:rsid w:val="003654F4"/>
    <w:rsid w:val="00370069"/>
    <w:rsid w:val="003703E0"/>
    <w:rsid w:val="00370FC1"/>
    <w:rsid w:val="003727DB"/>
    <w:rsid w:val="00373021"/>
    <w:rsid w:val="0037363D"/>
    <w:rsid w:val="00375E50"/>
    <w:rsid w:val="003761BB"/>
    <w:rsid w:val="00376575"/>
    <w:rsid w:val="0037770A"/>
    <w:rsid w:val="00381130"/>
    <w:rsid w:val="0038123F"/>
    <w:rsid w:val="003816A6"/>
    <w:rsid w:val="00382E0D"/>
    <w:rsid w:val="0038396D"/>
    <w:rsid w:val="00383E71"/>
    <w:rsid w:val="00384B3A"/>
    <w:rsid w:val="00384FDE"/>
    <w:rsid w:val="0038579D"/>
    <w:rsid w:val="003861D2"/>
    <w:rsid w:val="00386CF0"/>
    <w:rsid w:val="00387B2D"/>
    <w:rsid w:val="00387D79"/>
    <w:rsid w:val="003912FF"/>
    <w:rsid w:val="0039160A"/>
    <w:rsid w:val="003916E9"/>
    <w:rsid w:val="00395638"/>
    <w:rsid w:val="00396C1D"/>
    <w:rsid w:val="00397EAD"/>
    <w:rsid w:val="003A1166"/>
    <w:rsid w:val="003A1DE7"/>
    <w:rsid w:val="003A3CA4"/>
    <w:rsid w:val="003A3F70"/>
    <w:rsid w:val="003A5BDC"/>
    <w:rsid w:val="003A6924"/>
    <w:rsid w:val="003B161C"/>
    <w:rsid w:val="003B2E96"/>
    <w:rsid w:val="003B2F87"/>
    <w:rsid w:val="003B420B"/>
    <w:rsid w:val="003B5124"/>
    <w:rsid w:val="003B6B1E"/>
    <w:rsid w:val="003B6B59"/>
    <w:rsid w:val="003B6F21"/>
    <w:rsid w:val="003C0E0A"/>
    <w:rsid w:val="003C1698"/>
    <w:rsid w:val="003C2191"/>
    <w:rsid w:val="003C4B78"/>
    <w:rsid w:val="003C56C0"/>
    <w:rsid w:val="003C58BB"/>
    <w:rsid w:val="003C5A89"/>
    <w:rsid w:val="003C5CCB"/>
    <w:rsid w:val="003C5D0A"/>
    <w:rsid w:val="003C6857"/>
    <w:rsid w:val="003C7ADA"/>
    <w:rsid w:val="003D0088"/>
    <w:rsid w:val="003D2D82"/>
    <w:rsid w:val="003D3320"/>
    <w:rsid w:val="003D3EDB"/>
    <w:rsid w:val="003D6CAF"/>
    <w:rsid w:val="003D78A6"/>
    <w:rsid w:val="003D7F1D"/>
    <w:rsid w:val="003E2BD1"/>
    <w:rsid w:val="003E302C"/>
    <w:rsid w:val="003E4354"/>
    <w:rsid w:val="003E5D4A"/>
    <w:rsid w:val="003F0324"/>
    <w:rsid w:val="003F09AB"/>
    <w:rsid w:val="003F1C1D"/>
    <w:rsid w:val="003F3024"/>
    <w:rsid w:val="003F4B5B"/>
    <w:rsid w:val="003F6F70"/>
    <w:rsid w:val="00402923"/>
    <w:rsid w:val="004034CA"/>
    <w:rsid w:val="00403AF5"/>
    <w:rsid w:val="00404E60"/>
    <w:rsid w:val="00405B03"/>
    <w:rsid w:val="00405EFF"/>
    <w:rsid w:val="00406DAE"/>
    <w:rsid w:val="0041175D"/>
    <w:rsid w:val="00413FF6"/>
    <w:rsid w:val="0041659E"/>
    <w:rsid w:val="00421D34"/>
    <w:rsid w:val="00423850"/>
    <w:rsid w:val="00431417"/>
    <w:rsid w:val="00431C67"/>
    <w:rsid w:val="00434858"/>
    <w:rsid w:val="00435B71"/>
    <w:rsid w:val="00435CA4"/>
    <w:rsid w:val="00437E6C"/>
    <w:rsid w:val="00437F44"/>
    <w:rsid w:val="00442166"/>
    <w:rsid w:val="00442339"/>
    <w:rsid w:val="00443728"/>
    <w:rsid w:val="00445A33"/>
    <w:rsid w:val="00446B36"/>
    <w:rsid w:val="00446E17"/>
    <w:rsid w:val="004470A2"/>
    <w:rsid w:val="004474BB"/>
    <w:rsid w:val="00447E7B"/>
    <w:rsid w:val="004506E1"/>
    <w:rsid w:val="00453019"/>
    <w:rsid w:val="00453657"/>
    <w:rsid w:val="0045428A"/>
    <w:rsid w:val="00455F8B"/>
    <w:rsid w:val="00457BE3"/>
    <w:rsid w:val="00462A7D"/>
    <w:rsid w:val="00463F1A"/>
    <w:rsid w:val="00467BFE"/>
    <w:rsid w:val="0047173D"/>
    <w:rsid w:val="0047249B"/>
    <w:rsid w:val="004736D0"/>
    <w:rsid w:val="00473F24"/>
    <w:rsid w:val="00474FE7"/>
    <w:rsid w:val="00475E1B"/>
    <w:rsid w:val="00476DA8"/>
    <w:rsid w:val="00477DFC"/>
    <w:rsid w:val="00481684"/>
    <w:rsid w:val="00484761"/>
    <w:rsid w:val="00485D2A"/>
    <w:rsid w:val="00485F2B"/>
    <w:rsid w:val="00487868"/>
    <w:rsid w:val="004900B5"/>
    <w:rsid w:val="00490277"/>
    <w:rsid w:val="00492C72"/>
    <w:rsid w:val="00494403"/>
    <w:rsid w:val="00495A6C"/>
    <w:rsid w:val="00497755"/>
    <w:rsid w:val="004A13BA"/>
    <w:rsid w:val="004A20A8"/>
    <w:rsid w:val="004A2E8A"/>
    <w:rsid w:val="004A3FC2"/>
    <w:rsid w:val="004A41EC"/>
    <w:rsid w:val="004A54D0"/>
    <w:rsid w:val="004A69A8"/>
    <w:rsid w:val="004A6A3A"/>
    <w:rsid w:val="004A73C7"/>
    <w:rsid w:val="004B12B3"/>
    <w:rsid w:val="004B47C6"/>
    <w:rsid w:val="004B76D4"/>
    <w:rsid w:val="004B76E7"/>
    <w:rsid w:val="004C10B9"/>
    <w:rsid w:val="004C2686"/>
    <w:rsid w:val="004C53D4"/>
    <w:rsid w:val="004C6ED2"/>
    <w:rsid w:val="004C742F"/>
    <w:rsid w:val="004C76C7"/>
    <w:rsid w:val="004D1744"/>
    <w:rsid w:val="004D1F57"/>
    <w:rsid w:val="004D475E"/>
    <w:rsid w:val="004D518D"/>
    <w:rsid w:val="004D6492"/>
    <w:rsid w:val="004D6EB0"/>
    <w:rsid w:val="004E15A4"/>
    <w:rsid w:val="004E2279"/>
    <w:rsid w:val="004E2823"/>
    <w:rsid w:val="004E48C6"/>
    <w:rsid w:val="004E4C14"/>
    <w:rsid w:val="004E5786"/>
    <w:rsid w:val="004E7C09"/>
    <w:rsid w:val="004F105B"/>
    <w:rsid w:val="004F27CD"/>
    <w:rsid w:val="004F4530"/>
    <w:rsid w:val="004F486B"/>
    <w:rsid w:val="004F5E4E"/>
    <w:rsid w:val="004F6084"/>
    <w:rsid w:val="004F6282"/>
    <w:rsid w:val="004F7A3A"/>
    <w:rsid w:val="004F7CC0"/>
    <w:rsid w:val="005025C5"/>
    <w:rsid w:val="00503928"/>
    <w:rsid w:val="00505874"/>
    <w:rsid w:val="005110AA"/>
    <w:rsid w:val="00511638"/>
    <w:rsid w:val="00514922"/>
    <w:rsid w:val="00514F48"/>
    <w:rsid w:val="00515DBD"/>
    <w:rsid w:val="00516846"/>
    <w:rsid w:val="00517D16"/>
    <w:rsid w:val="0052144B"/>
    <w:rsid w:val="00521B12"/>
    <w:rsid w:val="0052353A"/>
    <w:rsid w:val="0052398B"/>
    <w:rsid w:val="00524CA0"/>
    <w:rsid w:val="00524DD9"/>
    <w:rsid w:val="00526A78"/>
    <w:rsid w:val="00526F56"/>
    <w:rsid w:val="0052750E"/>
    <w:rsid w:val="00530EF5"/>
    <w:rsid w:val="00531141"/>
    <w:rsid w:val="0053159A"/>
    <w:rsid w:val="00531B42"/>
    <w:rsid w:val="00531E63"/>
    <w:rsid w:val="005360C8"/>
    <w:rsid w:val="00537818"/>
    <w:rsid w:val="00540435"/>
    <w:rsid w:val="005407C7"/>
    <w:rsid w:val="005428F6"/>
    <w:rsid w:val="00542E24"/>
    <w:rsid w:val="005440BB"/>
    <w:rsid w:val="00545202"/>
    <w:rsid w:val="00547BCC"/>
    <w:rsid w:val="00547F35"/>
    <w:rsid w:val="0055040F"/>
    <w:rsid w:val="00552604"/>
    <w:rsid w:val="00554EC7"/>
    <w:rsid w:val="00555B25"/>
    <w:rsid w:val="00555E2E"/>
    <w:rsid w:val="005731FA"/>
    <w:rsid w:val="0057352C"/>
    <w:rsid w:val="005752ED"/>
    <w:rsid w:val="00576215"/>
    <w:rsid w:val="0057623C"/>
    <w:rsid w:val="00584F27"/>
    <w:rsid w:val="0058706D"/>
    <w:rsid w:val="0058762A"/>
    <w:rsid w:val="00587B9C"/>
    <w:rsid w:val="00590D14"/>
    <w:rsid w:val="00590DEB"/>
    <w:rsid w:val="00594EB5"/>
    <w:rsid w:val="005965CB"/>
    <w:rsid w:val="005A0FA0"/>
    <w:rsid w:val="005A3F05"/>
    <w:rsid w:val="005A4111"/>
    <w:rsid w:val="005A6462"/>
    <w:rsid w:val="005A6FA3"/>
    <w:rsid w:val="005A7DD1"/>
    <w:rsid w:val="005B0B6F"/>
    <w:rsid w:val="005B0CBB"/>
    <w:rsid w:val="005B1960"/>
    <w:rsid w:val="005B5592"/>
    <w:rsid w:val="005B59E8"/>
    <w:rsid w:val="005B6B7A"/>
    <w:rsid w:val="005C00C4"/>
    <w:rsid w:val="005C0B0C"/>
    <w:rsid w:val="005C130E"/>
    <w:rsid w:val="005C308E"/>
    <w:rsid w:val="005C5913"/>
    <w:rsid w:val="005D1C8E"/>
    <w:rsid w:val="005D247A"/>
    <w:rsid w:val="005D4DF9"/>
    <w:rsid w:val="005D68A3"/>
    <w:rsid w:val="005E439C"/>
    <w:rsid w:val="005E5112"/>
    <w:rsid w:val="005E6029"/>
    <w:rsid w:val="005E630A"/>
    <w:rsid w:val="005F3F0A"/>
    <w:rsid w:val="005F42EC"/>
    <w:rsid w:val="005F43C6"/>
    <w:rsid w:val="005F444A"/>
    <w:rsid w:val="005F6CFA"/>
    <w:rsid w:val="005F7166"/>
    <w:rsid w:val="00601F26"/>
    <w:rsid w:val="0060223F"/>
    <w:rsid w:val="00603813"/>
    <w:rsid w:val="00604C8F"/>
    <w:rsid w:val="006055CA"/>
    <w:rsid w:val="006067C3"/>
    <w:rsid w:val="00610017"/>
    <w:rsid w:val="00610847"/>
    <w:rsid w:val="00611BC3"/>
    <w:rsid w:val="00612856"/>
    <w:rsid w:val="0061577E"/>
    <w:rsid w:val="0061600B"/>
    <w:rsid w:val="00616B62"/>
    <w:rsid w:val="00620B36"/>
    <w:rsid w:val="006240D1"/>
    <w:rsid w:val="00624FCE"/>
    <w:rsid w:val="00630CFC"/>
    <w:rsid w:val="00631F0E"/>
    <w:rsid w:val="00633576"/>
    <w:rsid w:val="00633ACE"/>
    <w:rsid w:val="00633AD6"/>
    <w:rsid w:val="006353A4"/>
    <w:rsid w:val="006358A3"/>
    <w:rsid w:val="00637B74"/>
    <w:rsid w:val="0064326E"/>
    <w:rsid w:val="00643889"/>
    <w:rsid w:val="00646065"/>
    <w:rsid w:val="006461BD"/>
    <w:rsid w:val="00651E68"/>
    <w:rsid w:val="00652EE5"/>
    <w:rsid w:val="0065381A"/>
    <w:rsid w:val="00664925"/>
    <w:rsid w:val="00666796"/>
    <w:rsid w:val="006669F1"/>
    <w:rsid w:val="006714EC"/>
    <w:rsid w:val="006726FB"/>
    <w:rsid w:val="006729A1"/>
    <w:rsid w:val="00672FCB"/>
    <w:rsid w:val="00673A9C"/>
    <w:rsid w:val="00675FBF"/>
    <w:rsid w:val="00676AEF"/>
    <w:rsid w:val="0067793A"/>
    <w:rsid w:val="00680404"/>
    <w:rsid w:val="00681090"/>
    <w:rsid w:val="006811E2"/>
    <w:rsid w:val="006812F0"/>
    <w:rsid w:val="00684B40"/>
    <w:rsid w:val="006872E6"/>
    <w:rsid w:val="00687541"/>
    <w:rsid w:val="0069078F"/>
    <w:rsid w:val="00690E47"/>
    <w:rsid w:val="00691969"/>
    <w:rsid w:val="00694CED"/>
    <w:rsid w:val="006952C3"/>
    <w:rsid w:val="006956B4"/>
    <w:rsid w:val="00696D80"/>
    <w:rsid w:val="00696F92"/>
    <w:rsid w:val="006A058B"/>
    <w:rsid w:val="006A1EE7"/>
    <w:rsid w:val="006A25E0"/>
    <w:rsid w:val="006A42E0"/>
    <w:rsid w:val="006A49D1"/>
    <w:rsid w:val="006A4C68"/>
    <w:rsid w:val="006A4D11"/>
    <w:rsid w:val="006A4E8C"/>
    <w:rsid w:val="006A7B70"/>
    <w:rsid w:val="006B070E"/>
    <w:rsid w:val="006B1C97"/>
    <w:rsid w:val="006B2FBD"/>
    <w:rsid w:val="006B3DD9"/>
    <w:rsid w:val="006B6041"/>
    <w:rsid w:val="006B64A4"/>
    <w:rsid w:val="006B6576"/>
    <w:rsid w:val="006C0340"/>
    <w:rsid w:val="006C0D45"/>
    <w:rsid w:val="006C1CA3"/>
    <w:rsid w:val="006C2B88"/>
    <w:rsid w:val="006C5BA5"/>
    <w:rsid w:val="006C60EA"/>
    <w:rsid w:val="006D13C8"/>
    <w:rsid w:val="006D4086"/>
    <w:rsid w:val="006D5A90"/>
    <w:rsid w:val="006D5F1A"/>
    <w:rsid w:val="006D606A"/>
    <w:rsid w:val="006D759E"/>
    <w:rsid w:val="006E6E6B"/>
    <w:rsid w:val="006E73BF"/>
    <w:rsid w:val="006E794A"/>
    <w:rsid w:val="006E79E6"/>
    <w:rsid w:val="006F1FAA"/>
    <w:rsid w:val="006F2E46"/>
    <w:rsid w:val="006F37DB"/>
    <w:rsid w:val="006F53BA"/>
    <w:rsid w:val="006F734E"/>
    <w:rsid w:val="006F797D"/>
    <w:rsid w:val="007007EC"/>
    <w:rsid w:val="00702FF8"/>
    <w:rsid w:val="00704422"/>
    <w:rsid w:val="0070553A"/>
    <w:rsid w:val="007069F1"/>
    <w:rsid w:val="0070797E"/>
    <w:rsid w:val="00707DF8"/>
    <w:rsid w:val="007100BE"/>
    <w:rsid w:val="00710AF3"/>
    <w:rsid w:val="0071189C"/>
    <w:rsid w:val="00712B95"/>
    <w:rsid w:val="007165CB"/>
    <w:rsid w:val="007177AB"/>
    <w:rsid w:val="00720267"/>
    <w:rsid w:val="00720A68"/>
    <w:rsid w:val="00721E94"/>
    <w:rsid w:val="00725940"/>
    <w:rsid w:val="00725CBE"/>
    <w:rsid w:val="0072616A"/>
    <w:rsid w:val="00726C75"/>
    <w:rsid w:val="00727F07"/>
    <w:rsid w:val="00730B02"/>
    <w:rsid w:val="007331E8"/>
    <w:rsid w:val="00733312"/>
    <w:rsid w:val="0073386A"/>
    <w:rsid w:val="007356EB"/>
    <w:rsid w:val="00735DCD"/>
    <w:rsid w:val="007403CC"/>
    <w:rsid w:val="0074378F"/>
    <w:rsid w:val="007447C4"/>
    <w:rsid w:val="007457EF"/>
    <w:rsid w:val="00747362"/>
    <w:rsid w:val="00751121"/>
    <w:rsid w:val="007522CC"/>
    <w:rsid w:val="00753F89"/>
    <w:rsid w:val="00755306"/>
    <w:rsid w:val="007575E1"/>
    <w:rsid w:val="00757B7F"/>
    <w:rsid w:val="00760607"/>
    <w:rsid w:val="00760968"/>
    <w:rsid w:val="00761D87"/>
    <w:rsid w:val="00762557"/>
    <w:rsid w:val="00765005"/>
    <w:rsid w:val="00765195"/>
    <w:rsid w:val="007654FF"/>
    <w:rsid w:val="00767D8C"/>
    <w:rsid w:val="00770117"/>
    <w:rsid w:val="00770D5D"/>
    <w:rsid w:val="007715B2"/>
    <w:rsid w:val="007720BA"/>
    <w:rsid w:val="0077276B"/>
    <w:rsid w:val="00774236"/>
    <w:rsid w:val="00774755"/>
    <w:rsid w:val="007761B3"/>
    <w:rsid w:val="007773C9"/>
    <w:rsid w:val="00777D2D"/>
    <w:rsid w:val="00780898"/>
    <w:rsid w:val="00782279"/>
    <w:rsid w:val="007836A5"/>
    <w:rsid w:val="00784D6B"/>
    <w:rsid w:val="00784E9E"/>
    <w:rsid w:val="007875D6"/>
    <w:rsid w:val="007916F9"/>
    <w:rsid w:val="00792264"/>
    <w:rsid w:val="0079305D"/>
    <w:rsid w:val="00793794"/>
    <w:rsid w:val="00793A00"/>
    <w:rsid w:val="00794237"/>
    <w:rsid w:val="007947EE"/>
    <w:rsid w:val="007971CA"/>
    <w:rsid w:val="00797B89"/>
    <w:rsid w:val="007A7913"/>
    <w:rsid w:val="007B04A1"/>
    <w:rsid w:val="007B1C69"/>
    <w:rsid w:val="007B2FAD"/>
    <w:rsid w:val="007B339C"/>
    <w:rsid w:val="007B39C4"/>
    <w:rsid w:val="007B3CBF"/>
    <w:rsid w:val="007B4206"/>
    <w:rsid w:val="007B4505"/>
    <w:rsid w:val="007B567C"/>
    <w:rsid w:val="007B6FC8"/>
    <w:rsid w:val="007B70CA"/>
    <w:rsid w:val="007C2391"/>
    <w:rsid w:val="007C2AF1"/>
    <w:rsid w:val="007C3A42"/>
    <w:rsid w:val="007C44BA"/>
    <w:rsid w:val="007C4E5E"/>
    <w:rsid w:val="007D0DC6"/>
    <w:rsid w:val="007D2638"/>
    <w:rsid w:val="007D2F80"/>
    <w:rsid w:val="007D483B"/>
    <w:rsid w:val="007D5075"/>
    <w:rsid w:val="007D5DEB"/>
    <w:rsid w:val="007D6B0E"/>
    <w:rsid w:val="007E0F78"/>
    <w:rsid w:val="007E1ADB"/>
    <w:rsid w:val="007E31A7"/>
    <w:rsid w:val="007E4616"/>
    <w:rsid w:val="007E5376"/>
    <w:rsid w:val="007E5ED6"/>
    <w:rsid w:val="007F1515"/>
    <w:rsid w:val="007F171D"/>
    <w:rsid w:val="007F1737"/>
    <w:rsid w:val="007F2272"/>
    <w:rsid w:val="007F3240"/>
    <w:rsid w:val="007F3256"/>
    <w:rsid w:val="007F34FF"/>
    <w:rsid w:val="007F38D1"/>
    <w:rsid w:val="007F505B"/>
    <w:rsid w:val="007F662C"/>
    <w:rsid w:val="00800F3F"/>
    <w:rsid w:val="00801247"/>
    <w:rsid w:val="00801368"/>
    <w:rsid w:val="00801ECC"/>
    <w:rsid w:val="00802D2E"/>
    <w:rsid w:val="0080308D"/>
    <w:rsid w:val="008042DD"/>
    <w:rsid w:val="008055D1"/>
    <w:rsid w:val="00805C7A"/>
    <w:rsid w:val="00807070"/>
    <w:rsid w:val="00807208"/>
    <w:rsid w:val="00834B87"/>
    <w:rsid w:val="00835ECF"/>
    <w:rsid w:val="00836E7A"/>
    <w:rsid w:val="00836FA3"/>
    <w:rsid w:val="00840E0E"/>
    <w:rsid w:val="008429B3"/>
    <w:rsid w:val="008469BF"/>
    <w:rsid w:val="00846F97"/>
    <w:rsid w:val="00853724"/>
    <w:rsid w:val="00853D41"/>
    <w:rsid w:val="00855502"/>
    <w:rsid w:val="008576A0"/>
    <w:rsid w:val="00857DCE"/>
    <w:rsid w:val="0086025D"/>
    <w:rsid w:val="00861BCD"/>
    <w:rsid w:val="008622D9"/>
    <w:rsid w:val="008633EC"/>
    <w:rsid w:val="00865895"/>
    <w:rsid w:val="0086675E"/>
    <w:rsid w:val="00871D76"/>
    <w:rsid w:val="00872480"/>
    <w:rsid w:val="00874DF8"/>
    <w:rsid w:val="00875DE8"/>
    <w:rsid w:val="00876124"/>
    <w:rsid w:val="00876192"/>
    <w:rsid w:val="008778C2"/>
    <w:rsid w:val="00880556"/>
    <w:rsid w:val="00882813"/>
    <w:rsid w:val="00884077"/>
    <w:rsid w:val="00884FDA"/>
    <w:rsid w:val="008862AF"/>
    <w:rsid w:val="00886D29"/>
    <w:rsid w:val="0089046C"/>
    <w:rsid w:val="00890A65"/>
    <w:rsid w:val="008910A0"/>
    <w:rsid w:val="008A1CA8"/>
    <w:rsid w:val="008A1E6F"/>
    <w:rsid w:val="008A3B36"/>
    <w:rsid w:val="008A5B7E"/>
    <w:rsid w:val="008A6CC5"/>
    <w:rsid w:val="008A6FF9"/>
    <w:rsid w:val="008B00B2"/>
    <w:rsid w:val="008B0F42"/>
    <w:rsid w:val="008B44EC"/>
    <w:rsid w:val="008B4639"/>
    <w:rsid w:val="008B697E"/>
    <w:rsid w:val="008C26E0"/>
    <w:rsid w:val="008C2876"/>
    <w:rsid w:val="008C326F"/>
    <w:rsid w:val="008C327D"/>
    <w:rsid w:val="008C36A9"/>
    <w:rsid w:val="008C397A"/>
    <w:rsid w:val="008C3CA5"/>
    <w:rsid w:val="008C521C"/>
    <w:rsid w:val="008C5910"/>
    <w:rsid w:val="008C59CC"/>
    <w:rsid w:val="008C5AC0"/>
    <w:rsid w:val="008D0A3D"/>
    <w:rsid w:val="008D0C33"/>
    <w:rsid w:val="008D0FE6"/>
    <w:rsid w:val="008D18C8"/>
    <w:rsid w:val="008D23B0"/>
    <w:rsid w:val="008D290B"/>
    <w:rsid w:val="008D39C4"/>
    <w:rsid w:val="008D3F9F"/>
    <w:rsid w:val="008D4F2F"/>
    <w:rsid w:val="008D4F4C"/>
    <w:rsid w:val="008D76DA"/>
    <w:rsid w:val="008D7C0D"/>
    <w:rsid w:val="008E0519"/>
    <w:rsid w:val="008E05F4"/>
    <w:rsid w:val="008E438E"/>
    <w:rsid w:val="008E6FF6"/>
    <w:rsid w:val="008E7498"/>
    <w:rsid w:val="008F01CC"/>
    <w:rsid w:val="008F145F"/>
    <w:rsid w:val="008F1F86"/>
    <w:rsid w:val="008F3111"/>
    <w:rsid w:val="008F702E"/>
    <w:rsid w:val="00900748"/>
    <w:rsid w:val="00901EE6"/>
    <w:rsid w:val="0090269C"/>
    <w:rsid w:val="009028EF"/>
    <w:rsid w:val="00902D70"/>
    <w:rsid w:val="00903D5E"/>
    <w:rsid w:val="00904504"/>
    <w:rsid w:val="00904637"/>
    <w:rsid w:val="00904C87"/>
    <w:rsid w:val="00905011"/>
    <w:rsid w:val="00905DDE"/>
    <w:rsid w:val="00907B2D"/>
    <w:rsid w:val="00907E28"/>
    <w:rsid w:val="00911197"/>
    <w:rsid w:val="00912D7C"/>
    <w:rsid w:val="009143ED"/>
    <w:rsid w:val="009155D5"/>
    <w:rsid w:val="00915818"/>
    <w:rsid w:val="009166F3"/>
    <w:rsid w:val="00916B49"/>
    <w:rsid w:val="00917AF3"/>
    <w:rsid w:val="00920E7D"/>
    <w:rsid w:val="00926BCF"/>
    <w:rsid w:val="0093112C"/>
    <w:rsid w:val="00934C4B"/>
    <w:rsid w:val="00934D52"/>
    <w:rsid w:val="00936908"/>
    <w:rsid w:val="00936B45"/>
    <w:rsid w:val="00937F2B"/>
    <w:rsid w:val="00941499"/>
    <w:rsid w:val="00943189"/>
    <w:rsid w:val="00943442"/>
    <w:rsid w:val="00943E30"/>
    <w:rsid w:val="009458FC"/>
    <w:rsid w:val="00945E4D"/>
    <w:rsid w:val="00947A87"/>
    <w:rsid w:val="0095059C"/>
    <w:rsid w:val="009509F3"/>
    <w:rsid w:val="00951A04"/>
    <w:rsid w:val="00955D37"/>
    <w:rsid w:val="009567E0"/>
    <w:rsid w:val="00956C99"/>
    <w:rsid w:val="009573E9"/>
    <w:rsid w:val="00962674"/>
    <w:rsid w:val="0096312E"/>
    <w:rsid w:val="00963743"/>
    <w:rsid w:val="0096478F"/>
    <w:rsid w:val="00964C0F"/>
    <w:rsid w:val="00964E54"/>
    <w:rsid w:val="00967544"/>
    <w:rsid w:val="0097123B"/>
    <w:rsid w:val="0097267C"/>
    <w:rsid w:val="00975996"/>
    <w:rsid w:val="00975E32"/>
    <w:rsid w:val="00976351"/>
    <w:rsid w:val="009763E8"/>
    <w:rsid w:val="009765ED"/>
    <w:rsid w:val="00980BE3"/>
    <w:rsid w:val="009823FD"/>
    <w:rsid w:val="00982A8E"/>
    <w:rsid w:val="00983331"/>
    <w:rsid w:val="009840B1"/>
    <w:rsid w:val="0098573D"/>
    <w:rsid w:val="009870FE"/>
    <w:rsid w:val="00987779"/>
    <w:rsid w:val="00987E2A"/>
    <w:rsid w:val="0099084C"/>
    <w:rsid w:val="00991FB3"/>
    <w:rsid w:val="00992695"/>
    <w:rsid w:val="00994959"/>
    <w:rsid w:val="00995A01"/>
    <w:rsid w:val="00996C47"/>
    <w:rsid w:val="009974CF"/>
    <w:rsid w:val="00997C4C"/>
    <w:rsid w:val="00997F48"/>
    <w:rsid w:val="009A0D29"/>
    <w:rsid w:val="009A2560"/>
    <w:rsid w:val="009A65FF"/>
    <w:rsid w:val="009A6A5F"/>
    <w:rsid w:val="009A70B0"/>
    <w:rsid w:val="009A7709"/>
    <w:rsid w:val="009A7E93"/>
    <w:rsid w:val="009B1D47"/>
    <w:rsid w:val="009B1EE2"/>
    <w:rsid w:val="009B2195"/>
    <w:rsid w:val="009B2BA2"/>
    <w:rsid w:val="009B5A9D"/>
    <w:rsid w:val="009B6747"/>
    <w:rsid w:val="009B7C2E"/>
    <w:rsid w:val="009C09C8"/>
    <w:rsid w:val="009C0B0B"/>
    <w:rsid w:val="009C15AB"/>
    <w:rsid w:val="009C2072"/>
    <w:rsid w:val="009C2491"/>
    <w:rsid w:val="009C4599"/>
    <w:rsid w:val="009C57F6"/>
    <w:rsid w:val="009C6EAC"/>
    <w:rsid w:val="009D0432"/>
    <w:rsid w:val="009D29D3"/>
    <w:rsid w:val="009D2BD8"/>
    <w:rsid w:val="009D3B8E"/>
    <w:rsid w:val="009D5391"/>
    <w:rsid w:val="009D5EB3"/>
    <w:rsid w:val="009D6562"/>
    <w:rsid w:val="009E033E"/>
    <w:rsid w:val="009E2A8C"/>
    <w:rsid w:val="009E5895"/>
    <w:rsid w:val="009E656B"/>
    <w:rsid w:val="009E7153"/>
    <w:rsid w:val="009F2123"/>
    <w:rsid w:val="009F4D7B"/>
    <w:rsid w:val="009F5E92"/>
    <w:rsid w:val="009F60BD"/>
    <w:rsid w:val="00A0067D"/>
    <w:rsid w:val="00A00800"/>
    <w:rsid w:val="00A00C7D"/>
    <w:rsid w:val="00A01252"/>
    <w:rsid w:val="00A0283C"/>
    <w:rsid w:val="00A02D05"/>
    <w:rsid w:val="00A03533"/>
    <w:rsid w:val="00A05221"/>
    <w:rsid w:val="00A06629"/>
    <w:rsid w:val="00A07154"/>
    <w:rsid w:val="00A114F3"/>
    <w:rsid w:val="00A12874"/>
    <w:rsid w:val="00A1461B"/>
    <w:rsid w:val="00A17D4F"/>
    <w:rsid w:val="00A25141"/>
    <w:rsid w:val="00A261CF"/>
    <w:rsid w:val="00A26717"/>
    <w:rsid w:val="00A26D2D"/>
    <w:rsid w:val="00A27490"/>
    <w:rsid w:val="00A27C31"/>
    <w:rsid w:val="00A307D7"/>
    <w:rsid w:val="00A368FB"/>
    <w:rsid w:val="00A3705E"/>
    <w:rsid w:val="00A42E0F"/>
    <w:rsid w:val="00A438C3"/>
    <w:rsid w:val="00A441A7"/>
    <w:rsid w:val="00A446B9"/>
    <w:rsid w:val="00A450B6"/>
    <w:rsid w:val="00A46301"/>
    <w:rsid w:val="00A47B51"/>
    <w:rsid w:val="00A506C2"/>
    <w:rsid w:val="00A5090B"/>
    <w:rsid w:val="00A52D20"/>
    <w:rsid w:val="00A53B5F"/>
    <w:rsid w:val="00A53D1F"/>
    <w:rsid w:val="00A53E9D"/>
    <w:rsid w:val="00A543AB"/>
    <w:rsid w:val="00A55A87"/>
    <w:rsid w:val="00A566B2"/>
    <w:rsid w:val="00A56710"/>
    <w:rsid w:val="00A56DE0"/>
    <w:rsid w:val="00A62D63"/>
    <w:rsid w:val="00A632F2"/>
    <w:rsid w:val="00A638A5"/>
    <w:rsid w:val="00A64348"/>
    <w:rsid w:val="00A64668"/>
    <w:rsid w:val="00A654E8"/>
    <w:rsid w:val="00A6692B"/>
    <w:rsid w:val="00A66FBA"/>
    <w:rsid w:val="00A6786E"/>
    <w:rsid w:val="00A71B4E"/>
    <w:rsid w:val="00A728F6"/>
    <w:rsid w:val="00A7437F"/>
    <w:rsid w:val="00A75BD5"/>
    <w:rsid w:val="00A75DE8"/>
    <w:rsid w:val="00A803F3"/>
    <w:rsid w:val="00A81E67"/>
    <w:rsid w:val="00A8308F"/>
    <w:rsid w:val="00A841E7"/>
    <w:rsid w:val="00A844A8"/>
    <w:rsid w:val="00A84E0C"/>
    <w:rsid w:val="00A906FD"/>
    <w:rsid w:val="00A909EC"/>
    <w:rsid w:val="00A9209C"/>
    <w:rsid w:val="00A921F6"/>
    <w:rsid w:val="00A9430F"/>
    <w:rsid w:val="00A94724"/>
    <w:rsid w:val="00A951A0"/>
    <w:rsid w:val="00A95DF6"/>
    <w:rsid w:val="00A962A3"/>
    <w:rsid w:val="00A966B7"/>
    <w:rsid w:val="00AA00C2"/>
    <w:rsid w:val="00AA1B44"/>
    <w:rsid w:val="00AA25D3"/>
    <w:rsid w:val="00AA327B"/>
    <w:rsid w:val="00AA372A"/>
    <w:rsid w:val="00AA42B1"/>
    <w:rsid w:val="00AA55A5"/>
    <w:rsid w:val="00AA5673"/>
    <w:rsid w:val="00AA6BFD"/>
    <w:rsid w:val="00AA6F3D"/>
    <w:rsid w:val="00AA7588"/>
    <w:rsid w:val="00AA76B9"/>
    <w:rsid w:val="00AA7E54"/>
    <w:rsid w:val="00AB13A3"/>
    <w:rsid w:val="00AB16A8"/>
    <w:rsid w:val="00AB20F4"/>
    <w:rsid w:val="00AB25C0"/>
    <w:rsid w:val="00AB2D13"/>
    <w:rsid w:val="00AB4819"/>
    <w:rsid w:val="00AB52FA"/>
    <w:rsid w:val="00AB6A23"/>
    <w:rsid w:val="00AC1119"/>
    <w:rsid w:val="00AC30FB"/>
    <w:rsid w:val="00AC3392"/>
    <w:rsid w:val="00AC3B87"/>
    <w:rsid w:val="00AC3C13"/>
    <w:rsid w:val="00AC41A9"/>
    <w:rsid w:val="00AC4264"/>
    <w:rsid w:val="00AC5B8E"/>
    <w:rsid w:val="00AD0F2E"/>
    <w:rsid w:val="00AD2CDD"/>
    <w:rsid w:val="00AD37B4"/>
    <w:rsid w:val="00AD3B8A"/>
    <w:rsid w:val="00AD4CBF"/>
    <w:rsid w:val="00AD6AB3"/>
    <w:rsid w:val="00AD6C10"/>
    <w:rsid w:val="00AD7DC9"/>
    <w:rsid w:val="00AE15DF"/>
    <w:rsid w:val="00AE196B"/>
    <w:rsid w:val="00AE1FA6"/>
    <w:rsid w:val="00AE3333"/>
    <w:rsid w:val="00AE5295"/>
    <w:rsid w:val="00AE54E6"/>
    <w:rsid w:val="00AE7302"/>
    <w:rsid w:val="00AF0414"/>
    <w:rsid w:val="00AF0C3E"/>
    <w:rsid w:val="00AF2BE0"/>
    <w:rsid w:val="00AF2F90"/>
    <w:rsid w:val="00AF3E5B"/>
    <w:rsid w:val="00AF5803"/>
    <w:rsid w:val="00AF5BE6"/>
    <w:rsid w:val="00AF6F13"/>
    <w:rsid w:val="00B01701"/>
    <w:rsid w:val="00B01C61"/>
    <w:rsid w:val="00B04A4C"/>
    <w:rsid w:val="00B160ED"/>
    <w:rsid w:val="00B17B60"/>
    <w:rsid w:val="00B20402"/>
    <w:rsid w:val="00B21C80"/>
    <w:rsid w:val="00B22D61"/>
    <w:rsid w:val="00B24A45"/>
    <w:rsid w:val="00B24F70"/>
    <w:rsid w:val="00B26908"/>
    <w:rsid w:val="00B27631"/>
    <w:rsid w:val="00B33069"/>
    <w:rsid w:val="00B33D3B"/>
    <w:rsid w:val="00B36E8A"/>
    <w:rsid w:val="00B4010C"/>
    <w:rsid w:val="00B41D22"/>
    <w:rsid w:val="00B46057"/>
    <w:rsid w:val="00B52588"/>
    <w:rsid w:val="00B525AA"/>
    <w:rsid w:val="00B53B6A"/>
    <w:rsid w:val="00B543E0"/>
    <w:rsid w:val="00B55D1E"/>
    <w:rsid w:val="00B5646F"/>
    <w:rsid w:val="00B60430"/>
    <w:rsid w:val="00B61413"/>
    <w:rsid w:val="00B61FC4"/>
    <w:rsid w:val="00B639A6"/>
    <w:rsid w:val="00B657BA"/>
    <w:rsid w:val="00B6717F"/>
    <w:rsid w:val="00B67AD0"/>
    <w:rsid w:val="00B72B2D"/>
    <w:rsid w:val="00B72F22"/>
    <w:rsid w:val="00B74AAC"/>
    <w:rsid w:val="00B75715"/>
    <w:rsid w:val="00B75F2F"/>
    <w:rsid w:val="00B772B4"/>
    <w:rsid w:val="00B77A80"/>
    <w:rsid w:val="00B801D0"/>
    <w:rsid w:val="00B81B9F"/>
    <w:rsid w:val="00B821AD"/>
    <w:rsid w:val="00B825DC"/>
    <w:rsid w:val="00B84D3C"/>
    <w:rsid w:val="00B871F8"/>
    <w:rsid w:val="00B876E6"/>
    <w:rsid w:val="00B90704"/>
    <w:rsid w:val="00B907A2"/>
    <w:rsid w:val="00B91A17"/>
    <w:rsid w:val="00B931DC"/>
    <w:rsid w:val="00B932B8"/>
    <w:rsid w:val="00B93D88"/>
    <w:rsid w:val="00B93ED3"/>
    <w:rsid w:val="00B94DE0"/>
    <w:rsid w:val="00B95C01"/>
    <w:rsid w:val="00BA1C15"/>
    <w:rsid w:val="00BA22A3"/>
    <w:rsid w:val="00BA3807"/>
    <w:rsid w:val="00BA3F37"/>
    <w:rsid w:val="00BA77A6"/>
    <w:rsid w:val="00BB0F2F"/>
    <w:rsid w:val="00BB2A75"/>
    <w:rsid w:val="00BB39DA"/>
    <w:rsid w:val="00BB3C5A"/>
    <w:rsid w:val="00BB4A93"/>
    <w:rsid w:val="00BB575B"/>
    <w:rsid w:val="00BB68BC"/>
    <w:rsid w:val="00BB7521"/>
    <w:rsid w:val="00BC1017"/>
    <w:rsid w:val="00BC162D"/>
    <w:rsid w:val="00BC2899"/>
    <w:rsid w:val="00BC2CD7"/>
    <w:rsid w:val="00BC3102"/>
    <w:rsid w:val="00BC3D82"/>
    <w:rsid w:val="00BC3EC4"/>
    <w:rsid w:val="00BC439C"/>
    <w:rsid w:val="00BC4505"/>
    <w:rsid w:val="00BC49A4"/>
    <w:rsid w:val="00BC514A"/>
    <w:rsid w:val="00BC6115"/>
    <w:rsid w:val="00BC6676"/>
    <w:rsid w:val="00BD141F"/>
    <w:rsid w:val="00BD18B8"/>
    <w:rsid w:val="00BD201A"/>
    <w:rsid w:val="00BD22F2"/>
    <w:rsid w:val="00BD2C98"/>
    <w:rsid w:val="00BD411C"/>
    <w:rsid w:val="00BD6F12"/>
    <w:rsid w:val="00BD7E98"/>
    <w:rsid w:val="00BE1B29"/>
    <w:rsid w:val="00BE1EB4"/>
    <w:rsid w:val="00BE4C8A"/>
    <w:rsid w:val="00BE5500"/>
    <w:rsid w:val="00BE668E"/>
    <w:rsid w:val="00BE73A4"/>
    <w:rsid w:val="00BF4F0A"/>
    <w:rsid w:val="00BF6033"/>
    <w:rsid w:val="00BF7E8F"/>
    <w:rsid w:val="00C00D92"/>
    <w:rsid w:val="00C02524"/>
    <w:rsid w:val="00C02AC3"/>
    <w:rsid w:val="00C036E1"/>
    <w:rsid w:val="00C0403A"/>
    <w:rsid w:val="00C0567A"/>
    <w:rsid w:val="00C05F3D"/>
    <w:rsid w:val="00C118FC"/>
    <w:rsid w:val="00C14462"/>
    <w:rsid w:val="00C15D14"/>
    <w:rsid w:val="00C17864"/>
    <w:rsid w:val="00C221AC"/>
    <w:rsid w:val="00C22D49"/>
    <w:rsid w:val="00C22E9B"/>
    <w:rsid w:val="00C262C0"/>
    <w:rsid w:val="00C263F6"/>
    <w:rsid w:val="00C274BF"/>
    <w:rsid w:val="00C279AE"/>
    <w:rsid w:val="00C32C66"/>
    <w:rsid w:val="00C33AEA"/>
    <w:rsid w:val="00C34597"/>
    <w:rsid w:val="00C3604E"/>
    <w:rsid w:val="00C37921"/>
    <w:rsid w:val="00C40223"/>
    <w:rsid w:val="00C407A8"/>
    <w:rsid w:val="00C41286"/>
    <w:rsid w:val="00C425AB"/>
    <w:rsid w:val="00C42A3B"/>
    <w:rsid w:val="00C43CDB"/>
    <w:rsid w:val="00C522EF"/>
    <w:rsid w:val="00C531AA"/>
    <w:rsid w:val="00C53691"/>
    <w:rsid w:val="00C53E82"/>
    <w:rsid w:val="00C53FAB"/>
    <w:rsid w:val="00C55F55"/>
    <w:rsid w:val="00C56E8E"/>
    <w:rsid w:val="00C64E41"/>
    <w:rsid w:val="00C675B5"/>
    <w:rsid w:val="00C71073"/>
    <w:rsid w:val="00C7120F"/>
    <w:rsid w:val="00C77EC8"/>
    <w:rsid w:val="00C810DE"/>
    <w:rsid w:val="00C82A52"/>
    <w:rsid w:val="00C83BC9"/>
    <w:rsid w:val="00C86BEA"/>
    <w:rsid w:val="00C91DD6"/>
    <w:rsid w:val="00C92BBA"/>
    <w:rsid w:val="00C94839"/>
    <w:rsid w:val="00C94B08"/>
    <w:rsid w:val="00C94BF0"/>
    <w:rsid w:val="00C959BA"/>
    <w:rsid w:val="00C971A6"/>
    <w:rsid w:val="00C97DC9"/>
    <w:rsid w:val="00CA023A"/>
    <w:rsid w:val="00CA0A57"/>
    <w:rsid w:val="00CA2C9D"/>
    <w:rsid w:val="00CA574F"/>
    <w:rsid w:val="00CA6E28"/>
    <w:rsid w:val="00CB210A"/>
    <w:rsid w:val="00CB31CF"/>
    <w:rsid w:val="00CB3969"/>
    <w:rsid w:val="00CB57E6"/>
    <w:rsid w:val="00CB66A5"/>
    <w:rsid w:val="00CB6C28"/>
    <w:rsid w:val="00CB6FEE"/>
    <w:rsid w:val="00CB7385"/>
    <w:rsid w:val="00CB77A0"/>
    <w:rsid w:val="00CC1365"/>
    <w:rsid w:val="00CC28D4"/>
    <w:rsid w:val="00CC49ED"/>
    <w:rsid w:val="00CC7DCD"/>
    <w:rsid w:val="00CD0A0F"/>
    <w:rsid w:val="00CD0F00"/>
    <w:rsid w:val="00CD1564"/>
    <w:rsid w:val="00CD161F"/>
    <w:rsid w:val="00CD40EB"/>
    <w:rsid w:val="00CD623E"/>
    <w:rsid w:val="00CD7EF5"/>
    <w:rsid w:val="00CE07A4"/>
    <w:rsid w:val="00CE11CE"/>
    <w:rsid w:val="00CE2F75"/>
    <w:rsid w:val="00CE43D2"/>
    <w:rsid w:val="00CE4E99"/>
    <w:rsid w:val="00CE5B7D"/>
    <w:rsid w:val="00CE65DF"/>
    <w:rsid w:val="00CE741A"/>
    <w:rsid w:val="00CF01E9"/>
    <w:rsid w:val="00CF07B9"/>
    <w:rsid w:val="00CF0D5D"/>
    <w:rsid w:val="00CF1A00"/>
    <w:rsid w:val="00CF2AC2"/>
    <w:rsid w:val="00CF6DD5"/>
    <w:rsid w:val="00CF77E6"/>
    <w:rsid w:val="00CF7A38"/>
    <w:rsid w:val="00D02FB6"/>
    <w:rsid w:val="00D04069"/>
    <w:rsid w:val="00D040C0"/>
    <w:rsid w:val="00D04F5E"/>
    <w:rsid w:val="00D053A2"/>
    <w:rsid w:val="00D11870"/>
    <w:rsid w:val="00D126E0"/>
    <w:rsid w:val="00D129B4"/>
    <w:rsid w:val="00D14D12"/>
    <w:rsid w:val="00D1729E"/>
    <w:rsid w:val="00D2018A"/>
    <w:rsid w:val="00D22C1A"/>
    <w:rsid w:val="00D23CAA"/>
    <w:rsid w:val="00D23F0D"/>
    <w:rsid w:val="00D24FF2"/>
    <w:rsid w:val="00D26CDD"/>
    <w:rsid w:val="00D26D7D"/>
    <w:rsid w:val="00D27CCF"/>
    <w:rsid w:val="00D32B4A"/>
    <w:rsid w:val="00D3504E"/>
    <w:rsid w:val="00D35D97"/>
    <w:rsid w:val="00D417D5"/>
    <w:rsid w:val="00D437A2"/>
    <w:rsid w:val="00D443D2"/>
    <w:rsid w:val="00D449E2"/>
    <w:rsid w:val="00D46C7E"/>
    <w:rsid w:val="00D46C7F"/>
    <w:rsid w:val="00D47A01"/>
    <w:rsid w:val="00D52146"/>
    <w:rsid w:val="00D52412"/>
    <w:rsid w:val="00D5251A"/>
    <w:rsid w:val="00D56AE1"/>
    <w:rsid w:val="00D6023C"/>
    <w:rsid w:val="00D628BA"/>
    <w:rsid w:val="00D62A5D"/>
    <w:rsid w:val="00D62D3F"/>
    <w:rsid w:val="00D64553"/>
    <w:rsid w:val="00D656AC"/>
    <w:rsid w:val="00D67E83"/>
    <w:rsid w:val="00D71E1A"/>
    <w:rsid w:val="00D7514E"/>
    <w:rsid w:val="00D767B9"/>
    <w:rsid w:val="00D76978"/>
    <w:rsid w:val="00D769A4"/>
    <w:rsid w:val="00D76B03"/>
    <w:rsid w:val="00D77410"/>
    <w:rsid w:val="00D80725"/>
    <w:rsid w:val="00D81FCE"/>
    <w:rsid w:val="00D8232E"/>
    <w:rsid w:val="00D82D16"/>
    <w:rsid w:val="00D83349"/>
    <w:rsid w:val="00D8351E"/>
    <w:rsid w:val="00D83744"/>
    <w:rsid w:val="00D84234"/>
    <w:rsid w:val="00D8543F"/>
    <w:rsid w:val="00D92686"/>
    <w:rsid w:val="00D94CA7"/>
    <w:rsid w:val="00D95997"/>
    <w:rsid w:val="00D975A4"/>
    <w:rsid w:val="00D97EC1"/>
    <w:rsid w:val="00DA2A87"/>
    <w:rsid w:val="00DA2B9E"/>
    <w:rsid w:val="00DA2E1F"/>
    <w:rsid w:val="00DA343F"/>
    <w:rsid w:val="00DA4513"/>
    <w:rsid w:val="00DA5F23"/>
    <w:rsid w:val="00DA6BD5"/>
    <w:rsid w:val="00DA73DA"/>
    <w:rsid w:val="00DA7874"/>
    <w:rsid w:val="00DB0B89"/>
    <w:rsid w:val="00DB190A"/>
    <w:rsid w:val="00DB1E8B"/>
    <w:rsid w:val="00DB2BFC"/>
    <w:rsid w:val="00DB3485"/>
    <w:rsid w:val="00DB355D"/>
    <w:rsid w:val="00DB4265"/>
    <w:rsid w:val="00DB5604"/>
    <w:rsid w:val="00DB7353"/>
    <w:rsid w:val="00DC1DC0"/>
    <w:rsid w:val="00DC25C4"/>
    <w:rsid w:val="00DC2DBD"/>
    <w:rsid w:val="00DC32D1"/>
    <w:rsid w:val="00DC3CB0"/>
    <w:rsid w:val="00DC4AAE"/>
    <w:rsid w:val="00DC5677"/>
    <w:rsid w:val="00DC6C3D"/>
    <w:rsid w:val="00DD0EA0"/>
    <w:rsid w:val="00DD195C"/>
    <w:rsid w:val="00DD22DA"/>
    <w:rsid w:val="00DD7E34"/>
    <w:rsid w:val="00DE2D8B"/>
    <w:rsid w:val="00DE3300"/>
    <w:rsid w:val="00DE56BF"/>
    <w:rsid w:val="00DE637B"/>
    <w:rsid w:val="00DE6F88"/>
    <w:rsid w:val="00DE716A"/>
    <w:rsid w:val="00DE7E26"/>
    <w:rsid w:val="00DF0481"/>
    <w:rsid w:val="00DF559B"/>
    <w:rsid w:val="00DF561A"/>
    <w:rsid w:val="00E001BD"/>
    <w:rsid w:val="00E01B03"/>
    <w:rsid w:val="00E01DEE"/>
    <w:rsid w:val="00E01FA0"/>
    <w:rsid w:val="00E03073"/>
    <w:rsid w:val="00E04041"/>
    <w:rsid w:val="00E0635D"/>
    <w:rsid w:val="00E07C9C"/>
    <w:rsid w:val="00E12D10"/>
    <w:rsid w:val="00E13438"/>
    <w:rsid w:val="00E13DB9"/>
    <w:rsid w:val="00E15056"/>
    <w:rsid w:val="00E15D5A"/>
    <w:rsid w:val="00E1664D"/>
    <w:rsid w:val="00E20444"/>
    <w:rsid w:val="00E219EE"/>
    <w:rsid w:val="00E22A38"/>
    <w:rsid w:val="00E22A53"/>
    <w:rsid w:val="00E22BED"/>
    <w:rsid w:val="00E24D19"/>
    <w:rsid w:val="00E24FB1"/>
    <w:rsid w:val="00E26086"/>
    <w:rsid w:val="00E304E2"/>
    <w:rsid w:val="00E330F9"/>
    <w:rsid w:val="00E349B1"/>
    <w:rsid w:val="00E3504C"/>
    <w:rsid w:val="00E35C4C"/>
    <w:rsid w:val="00E3603C"/>
    <w:rsid w:val="00E375E6"/>
    <w:rsid w:val="00E4096A"/>
    <w:rsid w:val="00E4161E"/>
    <w:rsid w:val="00E41AE4"/>
    <w:rsid w:val="00E42555"/>
    <w:rsid w:val="00E42622"/>
    <w:rsid w:val="00E4469B"/>
    <w:rsid w:val="00E4672A"/>
    <w:rsid w:val="00E46817"/>
    <w:rsid w:val="00E471F4"/>
    <w:rsid w:val="00E50035"/>
    <w:rsid w:val="00E50F88"/>
    <w:rsid w:val="00E5124E"/>
    <w:rsid w:val="00E56DA2"/>
    <w:rsid w:val="00E5751E"/>
    <w:rsid w:val="00E60392"/>
    <w:rsid w:val="00E64585"/>
    <w:rsid w:val="00E6469D"/>
    <w:rsid w:val="00E70119"/>
    <w:rsid w:val="00E7051D"/>
    <w:rsid w:val="00E7089E"/>
    <w:rsid w:val="00E71E63"/>
    <w:rsid w:val="00E729C3"/>
    <w:rsid w:val="00E74FFB"/>
    <w:rsid w:val="00E7515B"/>
    <w:rsid w:val="00E75456"/>
    <w:rsid w:val="00E76071"/>
    <w:rsid w:val="00E77378"/>
    <w:rsid w:val="00E80FE7"/>
    <w:rsid w:val="00E81511"/>
    <w:rsid w:val="00E818E6"/>
    <w:rsid w:val="00E82A7F"/>
    <w:rsid w:val="00E82DE8"/>
    <w:rsid w:val="00E83903"/>
    <w:rsid w:val="00E8411E"/>
    <w:rsid w:val="00E85138"/>
    <w:rsid w:val="00E8545D"/>
    <w:rsid w:val="00E8634D"/>
    <w:rsid w:val="00E869AC"/>
    <w:rsid w:val="00E86E43"/>
    <w:rsid w:val="00E86FBF"/>
    <w:rsid w:val="00E9102F"/>
    <w:rsid w:val="00E918C9"/>
    <w:rsid w:val="00E91C4A"/>
    <w:rsid w:val="00E938AD"/>
    <w:rsid w:val="00E93981"/>
    <w:rsid w:val="00E93E79"/>
    <w:rsid w:val="00E9725B"/>
    <w:rsid w:val="00EA176C"/>
    <w:rsid w:val="00EA1AC4"/>
    <w:rsid w:val="00EA253C"/>
    <w:rsid w:val="00EA453E"/>
    <w:rsid w:val="00EA5D36"/>
    <w:rsid w:val="00EA7B51"/>
    <w:rsid w:val="00EB07E4"/>
    <w:rsid w:val="00EB1831"/>
    <w:rsid w:val="00EB1895"/>
    <w:rsid w:val="00EB1EC1"/>
    <w:rsid w:val="00EB2455"/>
    <w:rsid w:val="00EB315F"/>
    <w:rsid w:val="00EB4794"/>
    <w:rsid w:val="00EB64DD"/>
    <w:rsid w:val="00EB7353"/>
    <w:rsid w:val="00EB7CD3"/>
    <w:rsid w:val="00EC0626"/>
    <w:rsid w:val="00EC2029"/>
    <w:rsid w:val="00EC20F4"/>
    <w:rsid w:val="00EC3032"/>
    <w:rsid w:val="00EC318A"/>
    <w:rsid w:val="00ED08CA"/>
    <w:rsid w:val="00ED17D7"/>
    <w:rsid w:val="00ED2916"/>
    <w:rsid w:val="00ED4582"/>
    <w:rsid w:val="00ED64E1"/>
    <w:rsid w:val="00ED6D9F"/>
    <w:rsid w:val="00ED7270"/>
    <w:rsid w:val="00ED7FB8"/>
    <w:rsid w:val="00EE0251"/>
    <w:rsid w:val="00EE3282"/>
    <w:rsid w:val="00EE3D13"/>
    <w:rsid w:val="00EE6065"/>
    <w:rsid w:val="00EE679A"/>
    <w:rsid w:val="00EF2D75"/>
    <w:rsid w:val="00EF53F2"/>
    <w:rsid w:val="00EF709E"/>
    <w:rsid w:val="00F00C1B"/>
    <w:rsid w:val="00F0314B"/>
    <w:rsid w:val="00F04326"/>
    <w:rsid w:val="00F075AA"/>
    <w:rsid w:val="00F0793D"/>
    <w:rsid w:val="00F12258"/>
    <w:rsid w:val="00F12B99"/>
    <w:rsid w:val="00F14B5D"/>
    <w:rsid w:val="00F14C08"/>
    <w:rsid w:val="00F16732"/>
    <w:rsid w:val="00F21D82"/>
    <w:rsid w:val="00F234C2"/>
    <w:rsid w:val="00F23FE8"/>
    <w:rsid w:val="00F25000"/>
    <w:rsid w:val="00F308ED"/>
    <w:rsid w:val="00F32D05"/>
    <w:rsid w:val="00F33CCE"/>
    <w:rsid w:val="00F37226"/>
    <w:rsid w:val="00F3738D"/>
    <w:rsid w:val="00F403E9"/>
    <w:rsid w:val="00F40413"/>
    <w:rsid w:val="00F40551"/>
    <w:rsid w:val="00F419C2"/>
    <w:rsid w:val="00F4338A"/>
    <w:rsid w:val="00F46FCE"/>
    <w:rsid w:val="00F50022"/>
    <w:rsid w:val="00F50416"/>
    <w:rsid w:val="00F525F7"/>
    <w:rsid w:val="00F52F0C"/>
    <w:rsid w:val="00F544F9"/>
    <w:rsid w:val="00F55D9B"/>
    <w:rsid w:val="00F5608A"/>
    <w:rsid w:val="00F564B0"/>
    <w:rsid w:val="00F56CA6"/>
    <w:rsid w:val="00F615EB"/>
    <w:rsid w:val="00F6181E"/>
    <w:rsid w:val="00F61B8C"/>
    <w:rsid w:val="00F624EC"/>
    <w:rsid w:val="00F64224"/>
    <w:rsid w:val="00F6494C"/>
    <w:rsid w:val="00F64A99"/>
    <w:rsid w:val="00F655A1"/>
    <w:rsid w:val="00F658DC"/>
    <w:rsid w:val="00F66B52"/>
    <w:rsid w:val="00F710EE"/>
    <w:rsid w:val="00F71B49"/>
    <w:rsid w:val="00F7273E"/>
    <w:rsid w:val="00F72BF6"/>
    <w:rsid w:val="00F73262"/>
    <w:rsid w:val="00F745B8"/>
    <w:rsid w:val="00F74FEE"/>
    <w:rsid w:val="00F75475"/>
    <w:rsid w:val="00F76554"/>
    <w:rsid w:val="00F76CE3"/>
    <w:rsid w:val="00F8075F"/>
    <w:rsid w:val="00F80ECC"/>
    <w:rsid w:val="00F81024"/>
    <w:rsid w:val="00F823EA"/>
    <w:rsid w:val="00F82BD2"/>
    <w:rsid w:val="00F82F4F"/>
    <w:rsid w:val="00F869E5"/>
    <w:rsid w:val="00F87754"/>
    <w:rsid w:val="00F903C1"/>
    <w:rsid w:val="00F90934"/>
    <w:rsid w:val="00F932B0"/>
    <w:rsid w:val="00F93F07"/>
    <w:rsid w:val="00F95575"/>
    <w:rsid w:val="00F9583D"/>
    <w:rsid w:val="00F977C1"/>
    <w:rsid w:val="00FA050E"/>
    <w:rsid w:val="00FA2223"/>
    <w:rsid w:val="00FA29F7"/>
    <w:rsid w:val="00FA2A9E"/>
    <w:rsid w:val="00FA65B7"/>
    <w:rsid w:val="00FA7242"/>
    <w:rsid w:val="00FB010B"/>
    <w:rsid w:val="00FB2321"/>
    <w:rsid w:val="00FB328E"/>
    <w:rsid w:val="00FB32E7"/>
    <w:rsid w:val="00FB4419"/>
    <w:rsid w:val="00FB593F"/>
    <w:rsid w:val="00FB616B"/>
    <w:rsid w:val="00FB776F"/>
    <w:rsid w:val="00FB7C9E"/>
    <w:rsid w:val="00FB7F20"/>
    <w:rsid w:val="00FC14D9"/>
    <w:rsid w:val="00FC1D7C"/>
    <w:rsid w:val="00FC21E5"/>
    <w:rsid w:val="00FC31AC"/>
    <w:rsid w:val="00FD1F80"/>
    <w:rsid w:val="00FD34D8"/>
    <w:rsid w:val="00FD369C"/>
    <w:rsid w:val="00FD4AB1"/>
    <w:rsid w:val="00FD612E"/>
    <w:rsid w:val="00FE1B72"/>
    <w:rsid w:val="00FE404D"/>
    <w:rsid w:val="00FE7957"/>
    <w:rsid w:val="00FF0588"/>
    <w:rsid w:val="00FF0C7A"/>
    <w:rsid w:val="00FF20CD"/>
    <w:rsid w:val="00FF2B3D"/>
    <w:rsid w:val="00FF2C64"/>
    <w:rsid w:val="00FF33AF"/>
    <w:rsid w:val="00FF4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68F7263"/>
  <w15:docId w15:val="{E092E04A-D96D-48A2-AFE9-0EF3FDAC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5222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395638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39563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2D75"/>
    <w:pPr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spelle">
    <w:name w:val="spelle"/>
    <w:basedOn w:val="DefaultParagraphFont"/>
    <w:rsid w:val="00EF2D75"/>
  </w:style>
  <w:style w:type="paragraph" w:customStyle="1" w:styleId="Default">
    <w:name w:val="Default"/>
    <w:rsid w:val="00AC5B8E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3E2B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2B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2BD1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3E2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2BD1"/>
    <w:rPr>
      <w:b/>
      <w:bCs/>
      <w:lang w:eastAsia="ja-JP"/>
    </w:rPr>
  </w:style>
  <w:style w:type="paragraph" w:styleId="BalloonText">
    <w:name w:val="Balloon Text"/>
    <w:basedOn w:val="Normal"/>
    <w:link w:val="BalloonTextChar"/>
    <w:rsid w:val="003E2B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2BD1"/>
    <w:rPr>
      <w:rFonts w:ascii="Tahoma" w:hAnsi="Tahoma" w:cs="Tahoma"/>
      <w:sz w:val="16"/>
      <w:szCs w:val="16"/>
      <w:lang w:eastAsia="ja-JP"/>
    </w:rPr>
  </w:style>
  <w:style w:type="character" w:styleId="FollowedHyperlink">
    <w:name w:val="FollowedHyperlink"/>
    <w:basedOn w:val="DefaultParagraphFont"/>
    <w:rsid w:val="00FB328E"/>
    <w:rPr>
      <w:color w:val="800080"/>
      <w:u w:val="single"/>
    </w:rPr>
  </w:style>
  <w:style w:type="character" w:styleId="SubtleReference">
    <w:name w:val="Subtle Reference"/>
    <w:basedOn w:val="DefaultParagraphFont"/>
    <w:uiPriority w:val="31"/>
    <w:qFormat/>
    <w:rsid w:val="00ED2916"/>
    <w:rPr>
      <w:smallCaps/>
      <w:color w:val="C0504D" w:themeColor="accent2"/>
      <w:u w:val="single"/>
    </w:rPr>
  </w:style>
  <w:style w:type="table" w:styleId="TableGrid">
    <w:name w:val="Table Grid"/>
    <w:basedOn w:val="TableNormal"/>
    <w:rsid w:val="005D68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65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69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63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7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4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217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9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38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2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5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63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0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4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2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11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7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7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4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1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8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1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9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1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90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21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216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78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2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0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38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3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5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957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5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6444">
      <w:bodyDiv w:val="1"/>
      <w:marLeft w:val="109"/>
      <w:marRight w:val="109"/>
      <w:marTop w:val="109"/>
      <w:marBottom w:val="109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699245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  <w:divsChild>
                <w:div w:id="185626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78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2878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5395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096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570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829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2682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88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5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5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2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7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8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86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65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5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237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8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4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22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6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22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3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8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36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1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9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9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1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6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1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1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9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3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8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6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7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954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4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3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5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3722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5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76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20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4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6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iki.hl7.org/images/4/47/CDAR2_IG_SFDEFDOC_R1_N1_2017JAN_amalgamated_July102017.xl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ebex.com/pdf/tollfree_restrictions.pdf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pchalliance.webex.com/pchalliance/globalcallin.php?serviceType=MC&amp;ED=504487652&amp;tollFree=1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pchalliance.webex.com/pchalliance/j.php?MTID=mc2d3f9fbe34a42e1b44854e5c2b35b62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73427C363F7646A74BE13B54109CC5" ma:contentTypeVersion="3" ma:contentTypeDescription="Create a new document." ma:contentTypeScope="" ma:versionID="c12474d5dd56cd5f8ed6eb2bbb820339">
  <xsd:schema xmlns:xsd="http://www.w3.org/2001/XMLSchema" xmlns:xs="http://www.w3.org/2001/XMLSchema" xmlns:p="http://schemas.microsoft.com/office/2006/metadata/properties" xmlns:ns3="a3f77bc3-ff38-4720-844f-bdda83b0be67" targetNamespace="http://schemas.microsoft.com/office/2006/metadata/properties" ma:root="true" ma:fieldsID="37882d18f4367037c40c649afb71cb5b" ns3:_="">
    <xsd:import namespace="a3f77bc3-ff38-4720-844f-bdda83b0be6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f77bc3-ff38-4720-844f-bdda83b0be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16AD6C-20CE-40BB-9287-9E26538E15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f77bc3-ff38-4720-844f-bdda83b0b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E894DD-EE82-4576-8087-A0E5A4F642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29C933-B039-4566-83C2-857FD425B506}">
  <ds:schemaRefs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a3f77bc3-ff38-4720-844f-bdda83b0be67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04348ED-C1DC-4281-824B-07E11608D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endees</vt:lpstr>
    </vt:vector>
  </TitlesOfParts>
  <Company>Windows XP Bundled build C-Centric Single User</Company>
  <LinksUpToDate>false</LinksUpToDate>
  <CharactersWithSpaces>1667</CharactersWithSpaces>
  <SharedDoc>false</SharedDoc>
  <HLinks>
    <vt:vector size="12" baseType="variant">
      <vt:variant>
        <vt:i4>2752631</vt:i4>
      </vt:variant>
      <vt:variant>
        <vt:i4>21</vt:i4>
      </vt:variant>
      <vt:variant>
        <vt:i4>0</vt:i4>
      </vt:variant>
      <vt:variant>
        <vt:i4>5</vt:i4>
      </vt:variant>
      <vt:variant>
        <vt:lpwstr>http://members.continuaalliance.org/apps/org/workgroup/twg/download.php/7665/latest</vt:lpwstr>
      </vt:variant>
      <vt:variant>
        <vt:lpwstr/>
      </vt:variant>
      <vt:variant>
        <vt:i4>3080305</vt:i4>
      </vt:variant>
      <vt:variant>
        <vt:i4>18</vt:i4>
      </vt:variant>
      <vt:variant>
        <vt:i4>0</vt:i4>
      </vt:variant>
      <vt:variant>
        <vt:i4>5</vt:i4>
      </vt:variant>
      <vt:variant>
        <vt:lpwstr>http://members.continuaalliance.org/apps/org/workgroup/twg/download.php/7600/lates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ndees</dc:title>
  <dc:creator>Martin Rosner</dc:creator>
  <cp:lastModifiedBy>Rosner, Martin</cp:lastModifiedBy>
  <cp:revision>55</cp:revision>
  <dcterms:created xsi:type="dcterms:W3CDTF">2017-02-06T16:56:00Z</dcterms:created>
  <dcterms:modified xsi:type="dcterms:W3CDTF">2017-07-10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73427C363F7646A74BE13B54109CC5</vt:lpwstr>
  </property>
</Properties>
</file>